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/>
  <w:body>
    <w:p w:rsidR="00622D20" w:rsidRDefault="003276F4" w:rsidP="00714911">
      <w:pPr>
        <w:pStyle w:val="prastasis1"/>
        <w:spacing w:after="120" w:line="240" w:lineRule="auto"/>
        <w:jc w:val="center"/>
        <w:rPr>
          <w:rFonts w:ascii="Times New Roman" w:eastAsia="Times New Roman" w:hAnsi="Times New Roman" w:cs="Times New Roman"/>
          <w:b/>
          <w:i/>
          <w:color w:val="auto"/>
          <w:sz w:val="24"/>
          <w:szCs w:val="24"/>
          <w:lang w:val="lt-LT"/>
        </w:rPr>
      </w:pPr>
      <w:r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>73</w:t>
      </w:r>
      <w:r w:rsidR="00BF0C24">
        <w:rPr>
          <w:rFonts w:ascii="Times New Roman" w:eastAsia="Times New Roman" w:hAnsi="Times New Roman" w:cs="Times New Roman"/>
          <w:b/>
          <w:color w:val="auto"/>
          <w:sz w:val="24"/>
          <w:szCs w:val="24"/>
          <w:lang w:val="lt-LT"/>
        </w:rPr>
        <w:t xml:space="preserve">. </w:t>
      </w:r>
      <w:r w:rsidR="00F821B2" w:rsidRPr="008D2E12">
        <w:rPr>
          <w:rFonts w:ascii="Times New Roman" w:eastAsia="Times New Roman" w:hAnsi="Times New Roman" w:cs="Times New Roman"/>
          <w:b/>
          <w:i/>
          <w:color w:val="auto"/>
          <w:sz w:val="24"/>
          <w:szCs w:val="24"/>
          <w:lang w:val="lt-LT"/>
        </w:rPr>
        <w:t>Šviesos lūžio tyrimas</w:t>
      </w:r>
    </w:p>
    <w:tbl>
      <w:tblPr>
        <w:tblStyle w:val="a"/>
        <w:tblW w:w="9639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2835"/>
        <w:gridCol w:w="6804"/>
      </w:tblGrid>
      <w:tr w:rsidR="00DD0100" w:rsidRPr="00D3122A" w:rsidTr="00F821B2">
        <w:trPr>
          <w:jc w:val="center"/>
        </w:trPr>
        <w:tc>
          <w:tcPr>
            <w:tcW w:w="2835" w:type="dxa"/>
            <w:noWrap/>
            <w:tcMar>
              <w:left w:w="57" w:type="dxa"/>
              <w:right w:w="57" w:type="dxa"/>
            </w:tcMar>
          </w:tcPr>
          <w:p w:rsidR="00C2603B" w:rsidRPr="00D3122A" w:rsidRDefault="00D03C8A" w:rsidP="0010716D">
            <w:pPr>
              <w:pStyle w:val="prastasis1"/>
              <w:spacing w:line="276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</w:pPr>
            <w:r w:rsidRPr="00D3122A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Klasė, dalykas</w:t>
            </w:r>
          </w:p>
        </w:tc>
        <w:tc>
          <w:tcPr>
            <w:tcW w:w="6804" w:type="dxa"/>
            <w:noWrap/>
            <w:tcMar>
              <w:left w:w="57" w:type="dxa"/>
              <w:right w:w="57" w:type="dxa"/>
            </w:tcMar>
          </w:tcPr>
          <w:p w:rsidR="00C2603B" w:rsidRPr="00D3122A" w:rsidRDefault="005F7E86" w:rsidP="0010716D">
            <w:pPr>
              <w:pStyle w:val="prastasis1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</w:pPr>
            <w:r w:rsidRPr="00D3122A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7</w:t>
            </w:r>
            <w:r w:rsidR="008D2E12" w:rsidRPr="00D3122A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–</w:t>
            </w:r>
            <w:r w:rsidR="00B56332" w:rsidRPr="00D3122A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 xml:space="preserve">8 </w:t>
            </w:r>
            <w:r w:rsidR="00C45D45" w:rsidRPr="00D3122A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klasė, fizika</w:t>
            </w:r>
            <w:r w:rsidR="008D2E12" w:rsidRPr="00D3122A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.</w:t>
            </w:r>
          </w:p>
        </w:tc>
      </w:tr>
      <w:tr w:rsidR="00DD0100" w:rsidRPr="007D4979" w:rsidTr="00F821B2">
        <w:trPr>
          <w:jc w:val="center"/>
        </w:trPr>
        <w:tc>
          <w:tcPr>
            <w:tcW w:w="2835" w:type="dxa"/>
            <w:noWrap/>
            <w:tcMar>
              <w:left w:w="57" w:type="dxa"/>
              <w:right w:w="57" w:type="dxa"/>
            </w:tcMar>
          </w:tcPr>
          <w:p w:rsidR="00C2603B" w:rsidRPr="00DA3272" w:rsidRDefault="00D03C8A" w:rsidP="0010716D">
            <w:pPr>
              <w:pStyle w:val="prastasis1"/>
              <w:spacing w:line="276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</w:pPr>
            <w:r w:rsidRPr="00DA3272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Numatoma veiklos trukmė</w:t>
            </w:r>
          </w:p>
        </w:tc>
        <w:tc>
          <w:tcPr>
            <w:tcW w:w="6804" w:type="dxa"/>
            <w:noWrap/>
            <w:tcMar>
              <w:left w:w="57" w:type="dxa"/>
              <w:right w:w="57" w:type="dxa"/>
            </w:tcMar>
          </w:tcPr>
          <w:p w:rsidR="00C2603B" w:rsidRPr="007D4979" w:rsidRDefault="00372B98" w:rsidP="0010716D">
            <w:pPr>
              <w:pStyle w:val="prastasis1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</w:pPr>
            <w:r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Ap</w:t>
            </w: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ie</w:t>
            </w:r>
            <w:r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 xml:space="preserve"> </w:t>
            </w:r>
            <w:r w:rsidR="00C45D45"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4</w:t>
            </w:r>
            <w:r w:rsidR="00EB48E3"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0</w:t>
            </w:r>
            <w:r w:rsidR="00C45D45"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 xml:space="preserve"> min</w:t>
            </w:r>
            <w:r w:rsidR="008D2E12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.</w:t>
            </w:r>
          </w:p>
        </w:tc>
      </w:tr>
      <w:tr w:rsidR="00DD0100" w:rsidRPr="007D4979" w:rsidTr="00F821B2">
        <w:trPr>
          <w:jc w:val="center"/>
        </w:trPr>
        <w:tc>
          <w:tcPr>
            <w:tcW w:w="2835" w:type="dxa"/>
            <w:noWrap/>
            <w:tcMar>
              <w:left w:w="57" w:type="dxa"/>
              <w:right w:w="57" w:type="dxa"/>
            </w:tcMar>
          </w:tcPr>
          <w:p w:rsidR="00EB48E3" w:rsidRPr="00DA3272" w:rsidRDefault="008D2E12" w:rsidP="0010716D">
            <w:pPr>
              <w:pStyle w:val="prastasis1"/>
              <w:keepNext/>
              <w:keepLines/>
              <w:outlineLvl w:val="8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Ugdomi mokinių g</w:t>
            </w:r>
            <w:r w:rsidR="00D03C8A" w:rsidRPr="00DA3272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 xml:space="preserve">ebėjimai </w:t>
            </w: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pagal</w:t>
            </w:r>
          </w:p>
          <w:p w:rsidR="00C2603B" w:rsidRPr="00DD0100" w:rsidRDefault="00D03C8A" w:rsidP="0010716D">
            <w:pPr>
              <w:pStyle w:val="prastasis1"/>
              <w:rPr>
                <w:rFonts w:ascii="Times New Roman" w:eastAsia="Times New Roman" w:hAnsi="Times New Roman" w:cs="Times New Roman"/>
                <w:i/>
                <w:color w:val="auto"/>
                <w:sz w:val="24"/>
                <w:szCs w:val="24"/>
                <w:lang w:val="lt-LT"/>
              </w:rPr>
            </w:pPr>
            <w:r w:rsidRPr="00DD0100">
              <w:rPr>
                <w:rFonts w:ascii="Times New Roman" w:eastAsia="Times New Roman" w:hAnsi="Times New Roman" w:cs="Times New Roman"/>
                <w:i/>
                <w:color w:val="auto"/>
                <w:sz w:val="24"/>
                <w:szCs w:val="24"/>
                <w:lang w:val="lt-LT"/>
              </w:rPr>
              <w:t>Pagrindinio ugdymo bendr</w:t>
            </w:r>
            <w:r w:rsidR="008D2E12" w:rsidRPr="00DD0100">
              <w:rPr>
                <w:rFonts w:ascii="Times New Roman" w:eastAsia="Times New Roman" w:hAnsi="Times New Roman" w:cs="Times New Roman"/>
                <w:i/>
                <w:color w:val="auto"/>
                <w:sz w:val="24"/>
                <w:szCs w:val="24"/>
                <w:lang w:val="lt-LT"/>
              </w:rPr>
              <w:t>ąsias</w:t>
            </w:r>
            <w:r w:rsidRPr="00DD0100">
              <w:rPr>
                <w:rFonts w:ascii="Times New Roman" w:eastAsia="Times New Roman" w:hAnsi="Times New Roman" w:cs="Times New Roman"/>
                <w:i/>
                <w:color w:val="auto"/>
                <w:sz w:val="24"/>
                <w:szCs w:val="24"/>
                <w:lang w:val="lt-LT"/>
              </w:rPr>
              <w:t xml:space="preserve"> program</w:t>
            </w:r>
            <w:r w:rsidR="008D2E12" w:rsidRPr="00DD0100">
              <w:rPr>
                <w:rFonts w:ascii="Times New Roman" w:eastAsia="Times New Roman" w:hAnsi="Times New Roman" w:cs="Times New Roman"/>
                <w:i/>
                <w:color w:val="auto"/>
                <w:sz w:val="24"/>
                <w:szCs w:val="24"/>
                <w:lang w:val="lt-LT"/>
              </w:rPr>
              <w:t>as. Fizika</w:t>
            </w:r>
          </w:p>
        </w:tc>
        <w:tc>
          <w:tcPr>
            <w:tcW w:w="6804" w:type="dxa"/>
            <w:noWrap/>
            <w:tcMar>
              <w:left w:w="57" w:type="dxa"/>
              <w:right w:w="57" w:type="dxa"/>
            </w:tcMar>
          </w:tcPr>
          <w:p w:rsidR="00C2603B" w:rsidRPr="007D4979" w:rsidRDefault="00C45D45" w:rsidP="0010716D">
            <w:pPr>
              <w:pStyle w:val="prastasis1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</w:pPr>
            <w:r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 xml:space="preserve">9.12. Apibūdinti šviesos reiškinius.  </w:t>
            </w:r>
          </w:p>
        </w:tc>
      </w:tr>
      <w:tr w:rsidR="00DD0100" w:rsidRPr="007D4979" w:rsidTr="00F821B2">
        <w:trPr>
          <w:jc w:val="center"/>
        </w:trPr>
        <w:tc>
          <w:tcPr>
            <w:tcW w:w="2835" w:type="dxa"/>
            <w:noWrap/>
            <w:tcMar>
              <w:left w:w="57" w:type="dxa"/>
              <w:right w:w="57" w:type="dxa"/>
            </w:tcMar>
          </w:tcPr>
          <w:p w:rsidR="00EB48E3" w:rsidRPr="00DA3272" w:rsidRDefault="008D2E12" w:rsidP="0010716D">
            <w:pPr>
              <w:pStyle w:val="prastasis1"/>
              <w:keepNext/>
              <w:keepLines/>
              <w:spacing w:line="276" w:lineRule="auto"/>
              <w:outlineLvl w:val="8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Mokinių p</w:t>
            </w:r>
            <w:r w:rsidR="00D03C8A" w:rsidRPr="00DA3272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 xml:space="preserve">asiekimai </w:t>
            </w: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pagal</w:t>
            </w:r>
          </w:p>
          <w:p w:rsidR="00C2603B" w:rsidRPr="00DD0100" w:rsidRDefault="00D03C8A" w:rsidP="0010716D">
            <w:pPr>
              <w:pStyle w:val="prastasis1"/>
              <w:spacing w:line="276" w:lineRule="auto"/>
              <w:rPr>
                <w:rFonts w:ascii="Times New Roman" w:eastAsia="Times New Roman" w:hAnsi="Times New Roman" w:cs="Times New Roman"/>
                <w:i/>
                <w:color w:val="auto"/>
                <w:sz w:val="24"/>
                <w:szCs w:val="24"/>
                <w:lang w:val="lt-LT"/>
              </w:rPr>
            </w:pPr>
            <w:r w:rsidRPr="00DD0100">
              <w:rPr>
                <w:rFonts w:ascii="Times New Roman" w:eastAsia="Times New Roman" w:hAnsi="Times New Roman" w:cs="Times New Roman"/>
                <w:i/>
                <w:color w:val="auto"/>
                <w:sz w:val="24"/>
                <w:szCs w:val="24"/>
                <w:lang w:val="lt-LT"/>
              </w:rPr>
              <w:t>Integruoto gamtos mokslų kurso program</w:t>
            </w:r>
            <w:r w:rsidR="008D2E12" w:rsidRPr="00DD0100">
              <w:rPr>
                <w:rFonts w:ascii="Times New Roman" w:eastAsia="Times New Roman" w:hAnsi="Times New Roman" w:cs="Times New Roman"/>
                <w:i/>
                <w:color w:val="auto"/>
                <w:sz w:val="24"/>
                <w:szCs w:val="24"/>
                <w:lang w:val="lt-LT"/>
              </w:rPr>
              <w:t>ą</w:t>
            </w:r>
            <w:r w:rsidRPr="00DD0100">
              <w:rPr>
                <w:rFonts w:ascii="Times New Roman" w:eastAsia="Times New Roman" w:hAnsi="Times New Roman" w:cs="Times New Roman"/>
                <w:i/>
                <w:color w:val="auto"/>
                <w:sz w:val="24"/>
                <w:szCs w:val="24"/>
                <w:lang w:val="lt-LT"/>
              </w:rPr>
              <w:t xml:space="preserve"> 5</w:t>
            </w:r>
            <w:r w:rsidR="008D2E12" w:rsidRPr="00DD0100">
              <w:rPr>
                <w:rFonts w:ascii="Times New Roman" w:eastAsia="Times New Roman" w:hAnsi="Times New Roman" w:cs="Times New Roman"/>
                <w:i/>
                <w:color w:val="auto"/>
                <w:sz w:val="24"/>
                <w:szCs w:val="24"/>
                <w:lang w:val="lt-LT"/>
              </w:rPr>
              <w:t>–</w:t>
            </w:r>
            <w:r w:rsidRPr="00DD0100">
              <w:rPr>
                <w:rFonts w:ascii="Times New Roman" w:eastAsia="Times New Roman" w:hAnsi="Times New Roman" w:cs="Times New Roman"/>
                <w:i/>
                <w:color w:val="auto"/>
                <w:sz w:val="24"/>
                <w:szCs w:val="24"/>
                <w:lang w:val="lt-LT"/>
              </w:rPr>
              <w:t>8 klasėms</w:t>
            </w:r>
          </w:p>
        </w:tc>
        <w:tc>
          <w:tcPr>
            <w:tcW w:w="6804" w:type="dxa"/>
            <w:noWrap/>
            <w:tcMar>
              <w:left w:w="57" w:type="dxa"/>
              <w:right w:w="57" w:type="dxa"/>
            </w:tcMar>
          </w:tcPr>
          <w:p w:rsidR="00C2603B" w:rsidRPr="007D4979" w:rsidRDefault="00B56332" w:rsidP="00E35F6A">
            <w:pPr>
              <w:pStyle w:val="prastasis1"/>
              <w:jc w:val="both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</w:pPr>
            <w:r w:rsidRPr="007D4979"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  <w:t>8.6.2</w:t>
            </w:r>
            <w:r w:rsidR="008D2E12"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  <w:t>.</w:t>
            </w:r>
            <w:r w:rsidR="00533BA7"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  <w:t>4.</w:t>
            </w:r>
            <w:r w:rsidRPr="007D4979"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  <w:t xml:space="preserve"> </w:t>
            </w:r>
            <w:r w:rsidR="00533BA7" w:rsidRPr="00533BA7"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  <w:t xml:space="preserve">Paaiškina elektromagnetinių bangų </w:t>
            </w:r>
            <w:r w:rsidR="00533BA7"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  <w:t xml:space="preserve">&lt;...&gt; </w:t>
            </w:r>
            <w:r w:rsidR="00533BA7" w:rsidRPr="00533BA7"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  <w:t>pagrindines savybes.</w:t>
            </w:r>
          </w:p>
        </w:tc>
      </w:tr>
      <w:tr w:rsidR="00DD0100" w:rsidRPr="007D4979" w:rsidTr="00F821B2">
        <w:trPr>
          <w:jc w:val="center"/>
        </w:trPr>
        <w:tc>
          <w:tcPr>
            <w:tcW w:w="2835" w:type="dxa"/>
            <w:noWrap/>
            <w:tcMar>
              <w:left w:w="57" w:type="dxa"/>
              <w:right w:w="57" w:type="dxa"/>
            </w:tcMar>
          </w:tcPr>
          <w:p w:rsidR="00EB48E3" w:rsidRPr="00DA3272" w:rsidRDefault="00D03C8A" w:rsidP="0010716D">
            <w:pPr>
              <w:pStyle w:val="prastasis1"/>
              <w:spacing w:line="276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</w:pPr>
            <w:r w:rsidRPr="00DA3272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Mokytojo veiklos siekiniai</w:t>
            </w:r>
          </w:p>
        </w:tc>
        <w:tc>
          <w:tcPr>
            <w:tcW w:w="6804" w:type="dxa"/>
            <w:noWrap/>
            <w:tcMar>
              <w:left w:w="57" w:type="dxa"/>
              <w:right w:w="57" w:type="dxa"/>
            </w:tcMar>
          </w:tcPr>
          <w:p w:rsidR="00085F2B" w:rsidRPr="007D4979" w:rsidRDefault="008D2E12" w:rsidP="00F821B2">
            <w:pPr>
              <w:pStyle w:val="prastasis1"/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  <w:t>Plaukiant v</w:t>
            </w:r>
            <w:r w:rsidR="00085F2B" w:rsidRPr="007D4979"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  <w:t xml:space="preserve">altimi ramiu skaidriu ežeru atrodo, kad pati giliausia vieta yra po valtimi. </w:t>
            </w:r>
          </w:p>
          <w:p w:rsidR="00EB48E3" w:rsidRPr="003E314D" w:rsidRDefault="00085F2B" w:rsidP="00F821B2">
            <w:pPr>
              <w:pStyle w:val="prastasis1"/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lt-LT"/>
              </w:rPr>
            </w:pPr>
            <w:r w:rsidRPr="003E314D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lt-LT"/>
              </w:rPr>
              <w:t>Kaip tai paaiškinti?</w:t>
            </w:r>
          </w:p>
        </w:tc>
      </w:tr>
      <w:tr w:rsidR="00DD0100" w:rsidRPr="00427BB7" w:rsidTr="00F821B2">
        <w:trPr>
          <w:jc w:val="center"/>
        </w:trPr>
        <w:tc>
          <w:tcPr>
            <w:tcW w:w="2835" w:type="dxa"/>
            <w:noWrap/>
            <w:tcMar>
              <w:left w:w="57" w:type="dxa"/>
              <w:right w:w="57" w:type="dxa"/>
            </w:tcMar>
          </w:tcPr>
          <w:p w:rsidR="00C2603B" w:rsidRPr="00DA3272" w:rsidRDefault="00D03C8A" w:rsidP="0010716D">
            <w:pPr>
              <w:pStyle w:val="prastasis1"/>
              <w:spacing w:line="276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</w:pPr>
            <w:r w:rsidRPr="00DA3272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Mokytojo veiklos siekiniai</w:t>
            </w:r>
          </w:p>
        </w:tc>
        <w:tc>
          <w:tcPr>
            <w:tcW w:w="6804" w:type="dxa"/>
            <w:noWrap/>
            <w:tcMar>
              <w:left w:w="57" w:type="dxa"/>
              <w:right w:w="57" w:type="dxa"/>
            </w:tcMar>
          </w:tcPr>
          <w:p w:rsidR="00C2603B" w:rsidRPr="007D4979" w:rsidRDefault="00BE1A25" w:rsidP="0010716D">
            <w:pPr>
              <w:pStyle w:val="prastasis1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</w:pPr>
            <w:r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Išmokyti praktiškai nustatyti šviesos kritimo ir lūžio kampus.</w:t>
            </w:r>
          </w:p>
        </w:tc>
      </w:tr>
      <w:tr w:rsidR="00DD0100" w:rsidRPr="007D4979" w:rsidTr="00F821B2">
        <w:trPr>
          <w:jc w:val="center"/>
        </w:trPr>
        <w:tc>
          <w:tcPr>
            <w:tcW w:w="2835" w:type="dxa"/>
            <w:noWrap/>
            <w:tcMar>
              <w:left w:w="57" w:type="dxa"/>
              <w:right w:w="57" w:type="dxa"/>
            </w:tcMar>
          </w:tcPr>
          <w:p w:rsidR="00C2603B" w:rsidRPr="00DA3272" w:rsidRDefault="00D03C8A" w:rsidP="0010716D">
            <w:pPr>
              <w:pStyle w:val="prastasis1"/>
              <w:spacing w:line="276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</w:pPr>
            <w:r w:rsidRPr="00DA3272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Veiklos priemonės</w:t>
            </w:r>
          </w:p>
        </w:tc>
        <w:tc>
          <w:tcPr>
            <w:tcW w:w="6804" w:type="dxa"/>
            <w:noWrap/>
            <w:tcMar>
              <w:left w:w="57" w:type="dxa"/>
              <w:right w:w="57" w:type="dxa"/>
            </w:tcMar>
          </w:tcPr>
          <w:p w:rsidR="00C2603B" w:rsidRPr="007D4979" w:rsidRDefault="0010716D" w:rsidP="00E35F6A">
            <w:pPr>
              <w:pStyle w:val="prastasis1"/>
              <w:jc w:val="both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Geometrinės optikos rinkinys</w:t>
            </w: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*</w:t>
            </w: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 xml:space="preserve">: </w:t>
            </w:r>
            <w:r w:rsidR="001B7D38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d</w:t>
            </w:r>
            <w:r w:rsidR="00BE1A25"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iodinis lazeris*</w:t>
            </w:r>
            <w:r w:rsidR="00C45D45"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 xml:space="preserve">, </w:t>
            </w:r>
            <w:r w:rsidR="008D2E12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s</w:t>
            </w:r>
            <w:r w:rsidR="00C45D45"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tačiakampė prizmė</w:t>
            </w:r>
            <w:r w:rsidR="00BE1A25"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*</w:t>
            </w:r>
            <w:r w:rsidR="00C45D45"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, matlankis, liniuotė, pieštukas</w:t>
            </w:r>
            <w:r w:rsidR="00BE1A25"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, popierius</w:t>
            </w:r>
            <w:r w:rsidR="008D2E12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.</w:t>
            </w:r>
          </w:p>
        </w:tc>
      </w:tr>
      <w:tr w:rsidR="00DD0100" w:rsidRPr="00427BB7" w:rsidTr="00F821B2">
        <w:trPr>
          <w:jc w:val="center"/>
        </w:trPr>
        <w:tc>
          <w:tcPr>
            <w:tcW w:w="2835" w:type="dxa"/>
            <w:noWrap/>
            <w:tcMar>
              <w:left w:w="57" w:type="dxa"/>
              <w:right w:w="57" w:type="dxa"/>
            </w:tcMar>
          </w:tcPr>
          <w:p w:rsidR="00C2603B" w:rsidRPr="00DA3272" w:rsidRDefault="00D03C8A" w:rsidP="0010716D">
            <w:pPr>
              <w:pStyle w:val="prastasis1"/>
              <w:spacing w:line="276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</w:pPr>
            <w:r w:rsidRPr="00DA3272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Veiklos eiga</w:t>
            </w:r>
          </w:p>
          <w:p w:rsidR="00C2603B" w:rsidRPr="00DA3272" w:rsidRDefault="00C2603B" w:rsidP="0010716D">
            <w:pPr>
              <w:pStyle w:val="prastasis1"/>
              <w:keepNext/>
              <w:keepLines/>
              <w:spacing w:line="276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</w:pPr>
          </w:p>
          <w:p w:rsidR="00C2603B" w:rsidRPr="00DA3272" w:rsidRDefault="00C2603B" w:rsidP="0010716D">
            <w:pPr>
              <w:pStyle w:val="prastasis1"/>
              <w:keepNext/>
              <w:keepLines/>
              <w:spacing w:line="276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</w:pPr>
          </w:p>
        </w:tc>
        <w:tc>
          <w:tcPr>
            <w:tcW w:w="6804" w:type="dxa"/>
            <w:noWrap/>
            <w:tcMar>
              <w:left w:w="57" w:type="dxa"/>
              <w:right w:w="57" w:type="dxa"/>
            </w:tcMar>
          </w:tcPr>
          <w:p w:rsidR="00D6378D" w:rsidRPr="001534B4" w:rsidRDefault="00D03C8A" w:rsidP="00E35F6A">
            <w:pPr>
              <w:pStyle w:val="prastasis1"/>
              <w:tabs>
                <w:tab w:val="left" w:pos="239"/>
              </w:tabs>
              <w:spacing w:line="276" w:lineRule="auto"/>
              <w:ind w:left="-1"/>
              <w:jc w:val="both"/>
              <w:rPr>
                <w:rFonts w:ascii="Times New Roman" w:eastAsia="Times New Roman" w:hAnsi="Times New Roman" w:cs="Times New Roman"/>
                <w:i/>
                <w:color w:val="auto"/>
                <w:sz w:val="24"/>
                <w:szCs w:val="24"/>
                <w:lang w:val="lt-LT"/>
              </w:rPr>
            </w:pPr>
            <w:r w:rsidRPr="001534B4">
              <w:rPr>
                <w:rFonts w:ascii="Times New Roman" w:eastAsia="Times New Roman" w:hAnsi="Times New Roman" w:cs="Times New Roman"/>
                <w:i/>
                <w:color w:val="auto"/>
                <w:sz w:val="24"/>
                <w:szCs w:val="24"/>
                <w:lang w:val="lt-LT"/>
              </w:rPr>
              <w:t>Tyrimo eiga</w:t>
            </w:r>
          </w:p>
          <w:p w:rsidR="00C2603B" w:rsidRPr="007D4979" w:rsidRDefault="00C45D45" w:rsidP="00E35F6A">
            <w:pPr>
              <w:pStyle w:val="prastasis1"/>
              <w:numPr>
                <w:ilvl w:val="0"/>
                <w:numId w:val="6"/>
              </w:numPr>
              <w:tabs>
                <w:tab w:val="left" w:pos="239"/>
              </w:tabs>
              <w:ind w:left="-1" w:firstLine="0"/>
              <w:jc w:val="both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</w:pPr>
            <w:r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Ant lapo pad</w:t>
            </w:r>
            <w:r w:rsidR="00EB48E3"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edama</w:t>
            </w:r>
            <w:r w:rsidR="00BE1A25"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 xml:space="preserve"> stačiakamp</w:t>
            </w:r>
            <w:r w:rsidR="00EB48E3"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ė prizmė</w:t>
            </w:r>
            <w:r w:rsidR="00BE1A25"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, jos kontūr</w:t>
            </w:r>
            <w:r w:rsidR="002D6A07"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a</w:t>
            </w:r>
            <w:r w:rsidR="00EB48E3"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i</w:t>
            </w:r>
            <w:r w:rsidR="00FA680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 xml:space="preserve"> </w:t>
            </w:r>
            <w:r w:rsidR="004A0A1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a</w:t>
            </w:r>
            <w:r w:rsidR="008D2E12"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pibrėžiam</w:t>
            </w:r>
            <w:r w:rsidR="008D2E12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 xml:space="preserve">i </w:t>
            </w:r>
            <w:r w:rsidR="002D6A07"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p</w:t>
            </w:r>
            <w:r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i</w:t>
            </w:r>
            <w:r w:rsidR="002D6A07"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e</w:t>
            </w:r>
            <w:r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 xml:space="preserve">štuku. </w:t>
            </w:r>
          </w:p>
          <w:p w:rsidR="00C2603B" w:rsidRPr="007D4979" w:rsidRDefault="00C45D45" w:rsidP="00E35F6A">
            <w:pPr>
              <w:pStyle w:val="prastasis1"/>
              <w:numPr>
                <w:ilvl w:val="0"/>
                <w:numId w:val="6"/>
              </w:numPr>
              <w:tabs>
                <w:tab w:val="left" w:pos="239"/>
              </w:tabs>
              <w:ind w:left="-1" w:firstLine="0"/>
              <w:jc w:val="both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</w:pPr>
            <w:r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 xml:space="preserve">Viename prizmės krašte </w:t>
            </w:r>
            <w:r w:rsidR="00BE1A25"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nubrėžia</w:t>
            </w:r>
            <w:r w:rsidR="00EB48E3"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mas</w:t>
            </w:r>
            <w:r w:rsidR="002D6A07"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 xml:space="preserve"> spindulio kritimo kampas</w:t>
            </w:r>
            <w:r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.</w:t>
            </w:r>
          </w:p>
          <w:p w:rsidR="00C2603B" w:rsidRPr="007D4979" w:rsidRDefault="00C45D45" w:rsidP="00E35F6A">
            <w:pPr>
              <w:pStyle w:val="prastasis1"/>
              <w:numPr>
                <w:ilvl w:val="0"/>
                <w:numId w:val="6"/>
              </w:numPr>
              <w:tabs>
                <w:tab w:val="left" w:pos="239"/>
              </w:tabs>
              <w:ind w:left="-1" w:firstLine="0"/>
              <w:jc w:val="both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</w:pPr>
            <w:r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Padė</w:t>
            </w:r>
            <w:r w:rsidR="00BE1A25"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j</w:t>
            </w:r>
            <w:r w:rsidR="00EB48E3"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us</w:t>
            </w:r>
            <w:r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 xml:space="preserve"> prizmę atgal </w:t>
            </w:r>
            <w:r w:rsidR="00BE1A25"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per nubrėžtą spindulį</w:t>
            </w:r>
            <w:r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 xml:space="preserve"> nukreip</w:t>
            </w:r>
            <w:r w:rsidR="00BE1A25"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ia</w:t>
            </w:r>
            <w:r w:rsidR="00EB48E3"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mas</w:t>
            </w:r>
            <w:r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 xml:space="preserve"> lazerio spindul</w:t>
            </w:r>
            <w:r w:rsidR="002D6A07"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y</w:t>
            </w:r>
            <w:r w:rsidR="00EB48E3"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s</w:t>
            </w:r>
            <w:r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.</w:t>
            </w:r>
          </w:p>
          <w:p w:rsidR="00C2603B" w:rsidRPr="00DD0100" w:rsidRDefault="00C45D45" w:rsidP="00E35F6A">
            <w:pPr>
              <w:pStyle w:val="prastasis1"/>
              <w:numPr>
                <w:ilvl w:val="0"/>
                <w:numId w:val="6"/>
              </w:numPr>
              <w:tabs>
                <w:tab w:val="left" w:pos="239"/>
              </w:tabs>
              <w:ind w:left="-1" w:firstLine="0"/>
              <w:jc w:val="both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</w:pPr>
            <w:r w:rsidRPr="00DD010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 xml:space="preserve">Kitoje prizmės pusėje </w:t>
            </w:r>
            <w:r w:rsidR="00BE1A25" w:rsidRPr="00DD010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pažymi</w:t>
            </w:r>
            <w:r w:rsidR="00EB48E3" w:rsidRPr="00DD010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mas</w:t>
            </w:r>
            <w:r w:rsidR="00BE1A25" w:rsidRPr="00DD010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 xml:space="preserve"> išėjusio </w:t>
            </w:r>
            <w:r w:rsidR="00EB48E3" w:rsidRPr="00DD010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 xml:space="preserve">lazerio </w:t>
            </w:r>
            <w:r w:rsidR="00BE1A25" w:rsidRPr="00DD010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spindulio keli</w:t>
            </w:r>
            <w:r w:rsidR="00EB48E3" w:rsidRPr="00DD010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as</w:t>
            </w:r>
            <w:r w:rsidRPr="00DD010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 xml:space="preserve">. </w:t>
            </w:r>
          </w:p>
          <w:p w:rsidR="00C2603B" w:rsidRPr="007D4979" w:rsidRDefault="00C77E85" w:rsidP="00E35F6A">
            <w:pPr>
              <w:pStyle w:val="prastasis1"/>
              <w:numPr>
                <w:ilvl w:val="0"/>
                <w:numId w:val="6"/>
              </w:numPr>
              <w:tabs>
                <w:tab w:val="left" w:pos="239"/>
              </w:tabs>
              <w:ind w:left="-1" w:firstLine="0"/>
              <w:jc w:val="both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</w:pPr>
            <w:r w:rsidRPr="00C77E85">
              <w:rPr>
                <w:rFonts w:ascii="Times New Roman" w:eastAsia="Times New Roman" w:hAnsi="Times New Roman" w:cs="Times New Roman"/>
                <w:noProof/>
                <w:color w:val="auto"/>
                <w:sz w:val="24"/>
                <w:szCs w:val="24"/>
              </w:rPr>
              <w:pict>
                <v:group id="Grupė 137" o:spid="_x0000_s1026" style="position:absolute;left:0;text-align:left;margin-left:71.95pt;margin-top:3.95pt;width:192.5pt;height:192.05pt;z-index:251751424" coordsize="2444750,2439035" o:gfxdata="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image2.png" o:spid="_x0000_s1027" type="#_x0000_t75" style="position:absolute;width:2444750;height:2076450;visibility:visible" o:gfxdata="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">
                    <v:imagedata r:id="rId8" o:title=""/>
                  </v:shap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31" o:spid="_x0000_s1028" type="#_x0000_t202" style="position:absolute;top:2051050;width:2176145;height:387985;visibility:visible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" filled="f" stroked="f">
                    <v:textbox inset=",7.2pt,,7.2pt">
                      <w:txbxContent>
                        <w:p w:rsidR="00BF0C24" w:rsidRPr="008366C1" w:rsidRDefault="00BF0C24" w:rsidP="00BF0C24">
                          <w:pPr>
                            <w:jc w:val="center"/>
                            <w:rPr>
                              <w:rFonts w:ascii="Times New Roman" w:hAnsi="Times New Roman" w:cs="Times New Roman"/>
                            </w:rPr>
                          </w:pPr>
                          <w:r w:rsidRPr="008366C1">
                            <w:rPr>
                              <w:rFonts w:ascii="Times New Roman" w:hAnsi="Times New Roman" w:cs="Times New Roman"/>
                            </w:rPr>
                            <w:t xml:space="preserve">1 </w:t>
                          </w:r>
                          <w:proofErr w:type="spellStart"/>
                          <w:r w:rsidRPr="008366C1">
                            <w:rPr>
                              <w:rFonts w:ascii="Times New Roman" w:hAnsi="Times New Roman" w:cs="Times New Roman"/>
                            </w:rPr>
                            <w:t>pav</w:t>
                          </w:r>
                          <w:proofErr w:type="spellEnd"/>
                          <w:r w:rsidRPr="008366C1">
                            <w:rPr>
                              <w:rFonts w:ascii="Times New Roman" w:hAnsi="Times New Roman" w:cs="Times New Roman"/>
                            </w:rPr>
                            <w:t xml:space="preserve">. </w:t>
                          </w:r>
                          <w:proofErr w:type="spellStart"/>
                          <w:r w:rsidRPr="00F821B2">
                            <w:rPr>
                              <w:rFonts w:ascii="Times New Roman" w:hAnsi="Times New Roman" w:cs="Times New Roman"/>
                              <w:b/>
                            </w:rPr>
                            <w:t>Tyrimo</w:t>
                          </w:r>
                          <w:proofErr w:type="spellEnd"/>
                          <w:r w:rsidRPr="00F821B2">
                            <w:rPr>
                              <w:rFonts w:ascii="Times New Roman" w:hAnsi="Times New Roman" w:cs="Times New Roman"/>
                              <w:b/>
                            </w:rPr>
                            <w:t xml:space="preserve"> </w:t>
                          </w:r>
                          <w:proofErr w:type="spellStart"/>
                          <w:r w:rsidRPr="00F821B2">
                            <w:rPr>
                              <w:rFonts w:ascii="Times New Roman" w:hAnsi="Times New Roman" w:cs="Times New Roman"/>
                              <w:b/>
                            </w:rPr>
                            <w:t>atlikimas</w:t>
                          </w:r>
                          <w:proofErr w:type="spellEnd"/>
                        </w:p>
                      </w:txbxContent>
                    </v:textbox>
                  </v:shape>
                  <w10:wrap type="topAndBottom"/>
                </v:group>
              </w:pict>
            </w:r>
            <w:r w:rsidR="00C45D45"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Nuėm</w:t>
            </w:r>
            <w:r w:rsidR="00EB48E3"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us</w:t>
            </w:r>
            <w:r w:rsidR="00C45D45"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 xml:space="preserve"> prizmę </w:t>
            </w:r>
            <w:r w:rsid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nubraižomas</w:t>
            </w:r>
            <w:r w:rsidR="00BE1A25"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 xml:space="preserve"> lazerio spindulio keli</w:t>
            </w:r>
            <w:r w:rsidR="00EB48E3"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as</w:t>
            </w:r>
            <w:r w:rsidR="00BE1A25"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 xml:space="preserve"> prizmėje ir ore</w:t>
            </w:r>
            <w:r w:rsidR="00C45D45"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.</w:t>
            </w:r>
          </w:p>
          <w:p w:rsidR="00C2603B" w:rsidRPr="007D4979" w:rsidRDefault="00BE1A25" w:rsidP="00E35F6A">
            <w:pPr>
              <w:pStyle w:val="prastasis1"/>
              <w:numPr>
                <w:ilvl w:val="0"/>
                <w:numId w:val="6"/>
              </w:numPr>
              <w:tabs>
                <w:tab w:val="left" w:pos="239"/>
              </w:tabs>
              <w:ind w:left="-1" w:firstLine="0"/>
              <w:jc w:val="both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lang w:val="lt-LT"/>
              </w:rPr>
            </w:pPr>
            <w:r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Piešiniuose</w:t>
            </w:r>
            <w:r w:rsidR="00FA680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 xml:space="preserve"> </w:t>
            </w:r>
            <w:r w:rsidR="005C7B84"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pažymimi</w:t>
            </w:r>
            <w:r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 xml:space="preserve"> laze</w:t>
            </w:r>
            <w:r w:rsidR="00EB48E3"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r</w:t>
            </w:r>
            <w:r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io spindulio</w:t>
            </w:r>
            <w:r w:rsidR="00C45D45"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 xml:space="preserve"> kritimo ir lūžio kamp</w:t>
            </w:r>
            <w:r w:rsidR="00EB48E3"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ai</w:t>
            </w:r>
            <w:r w:rsidR="00C45D45"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 xml:space="preserve"> α</w:t>
            </w:r>
            <w:r w:rsidR="00C45D45"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vertAlign w:val="subscript"/>
                <w:lang w:val="lt-LT"/>
              </w:rPr>
              <w:t>1</w:t>
            </w:r>
            <w:r w:rsidR="00C45D45"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, γ</w:t>
            </w:r>
            <w:r w:rsidR="00C45D45"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vertAlign w:val="subscript"/>
                <w:lang w:val="lt-LT"/>
              </w:rPr>
              <w:t>1</w:t>
            </w:r>
            <w:r w:rsidR="007077E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vertAlign w:val="subscript"/>
                <w:lang w:val="lt-LT"/>
              </w:rPr>
              <w:t xml:space="preserve"> </w:t>
            </w:r>
            <w:r w:rsidR="00C45D45"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ir α</w:t>
            </w:r>
            <w:r w:rsidR="00C45D45"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vertAlign w:val="subscript"/>
                <w:lang w:val="lt-LT"/>
              </w:rPr>
              <w:t>2</w:t>
            </w:r>
            <w:r w:rsidR="00C45D45"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, γ</w:t>
            </w:r>
            <w:r w:rsidR="00C45D45"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vertAlign w:val="subscript"/>
                <w:lang w:val="lt-LT"/>
              </w:rPr>
              <w:t>2</w:t>
            </w:r>
            <w:r w:rsidR="00C45D45"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.</w:t>
            </w:r>
            <w:r w:rsidR="005C7B84"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 xml:space="preserve"> (ž</w:t>
            </w:r>
            <w:r w:rsidR="008D2E12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r.</w:t>
            </w:r>
            <w:r w:rsidR="007B7B0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1 </w:t>
            </w:r>
            <w:r w:rsidR="005C7B84"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pav.)</w:t>
            </w:r>
            <w:r w:rsidR="008D2E12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.</w:t>
            </w:r>
          </w:p>
          <w:p w:rsidR="00A02D08" w:rsidRPr="007D4979" w:rsidRDefault="003730FD" w:rsidP="00E35F6A">
            <w:pPr>
              <w:pStyle w:val="prastasis1"/>
              <w:numPr>
                <w:ilvl w:val="0"/>
                <w:numId w:val="6"/>
              </w:numPr>
              <w:tabs>
                <w:tab w:val="left" w:pos="239"/>
              </w:tabs>
              <w:ind w:left="-1" w:firstLine="0"/>
              <w:jc w:val="both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</w:pPr>
            <w:r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Matuojant</w:t>
            </w:r>
            <w:r w:rsidR="00EB48E3"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 xml:space="preserve"> kampus</w:t>
            </w:r>
            <w:r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, n</w:t>
            </w:r>
            <w:r w:rsidR="00A02D08"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urod</w:t>
            </w:r>
            <w:r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o</w:t>
            </w:r>
            <w:r w:rsidR="00EB48E3"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ma</w:t>
            </w:r>
            <w:r w:rsidR="00810CE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 xml:space="preserve"> </w:t>
            </w:r>
            <w:r w:rsidR="00A02D08"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matlankio</w:t>
            </w:r>
            <w:r w:rsidR="00810CE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 xml:space="preserve"> </w:t>
            </w:r>
            <w:r w:rsidR="00A02D08"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padalos</w:t>
            </w:r>
            <w:r w:rsidR="00810CE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 xml:space="preserve"> </w:t>
            </w:r>
            <w:r w:rsidR="00A02D08"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vert</w:t>
            </w:r>
            <w:r w:rsidR="00EB48E3"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ė</w:t>
            </w:r>
            <w:r w:rsidR="00810CE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 xml:space="preserve"> </w:t>
            </w:r>
            <w:r w:rsidR="00A02D08"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ir</w:t>
            </w:r>
            <w:r w:rsidR="00810CE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 xml:space="preserve"> </w:t>
            </w:r>
            <w:r w:rsidR="00A02D08"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absoliutin</w:t>
            </w:r>
            <w:r w:rsidR="00EB48E3"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ė</w:t>
            </w:r>
            <w:r w:rsidR="00810CE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 xml:space="preserve"> </w:t>
            </w:r>
            <w:r w:rsidR="00A02D08"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paklaid</w:t>
            </w:r>
            <w:r w:rsidR="00EB48E3"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a</w:t>
            </w:r>
            <w:r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.</w:t>
            </w:r>
          </w:p>
          <w:p w:rsidR="00C2603B" w:rsidRPr="007D4979" w:rsidRDefault="00C45D45" w:rsidP="00E35F6A">
            <w:pPr>
              <w:pStyle w:val="prastasis1"/>
              <w:numPr>
                <w:ilvl w:val="0"/>
                <w:numId w:val="6"/>
              </w:numPr>
              <w:tabs>
                <w:tab w:val="left" w:pos="239"/>
              </w:tabs>
              <w:ind w:left="-1" w:firstLine="0"/>
              <w:jc w:val="both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</w:pPr>
            <w:r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Išmatuo</w:t>
            </w:r>
            <w:r w:rsidR="00BE1A25"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ja</w:t>
            </w:r>
            <w:r w:rsidR="00EB48E3"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mi kampai</w:t>
            </w:r>
            <w:r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 xml:space="preserve"> matlankiu</w:t>
            </w:r>
            <w:r w:rsidR="005C7B84"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, duomen</w:t>
            </w:r>
            <w:r w:rsidR="005C7B84" w:rsidRPr="00810CE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y</w:t>
            </w:r>
            <w:r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 xml:space="preserve">s </w:t>
            </w:r>
            <w:r w:rsidR="00BE1A25"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surašo</w:t>
            </w:r>
            <w:r w:rsidR="00EB48E3"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mi</w:t>
            </w:r>
            <w:r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 xml:space="preserve"> į lentelę </w:t>
            </w:r>
            <w:r w:rsidR="00D03C8A" w:rsidRPr="00DA3272">
              <w:rPr>
                <w:rFonts w:ascii="Times New Roman" w:eastAsia="Times New Roman" w:hAnsi="Times New Roman" w:cs="Times New Roman"/>
                <w:i/>
                <w:color w:val="auto"/>
                <w:sz w:val="24"/>
                <w:szCs w:val="24"/>
                <w:lang w:val="lt-LT"/>
              </w:rPr>
              <w:t>Mokinio veiklos lape</w:t>
            </w:r>
            <w:r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.</w:t>
            </w:r>
          </w:p>
          <w:p w:rsidR="00C2603B" w:rsidRPr="007D4979" w:rsidRDefault="00144964" w:rsidP="00E35F6A">
            <w:pPr>
              <w:pStyle w:val="prastasis1"/>
              <w:numPr>
                <w:ilvl w:val="0"/>
                <w:numId w:val="6"/>
              </w:numPr>
              <w:tabs>
                <w:tab w:val="left" w:pos="239"/>
              </w:tabs>
              <w:ind w:left="-1" w:firstLine="0"/>
              <w:jc w:val="both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</w:pPr>
            <w:r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Bandymas</w:t>
            </w:r>
            <w:r w:rsidR="00810CE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 xml:space="preserve"> </w:t>
            </w:r>
            <w:r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kartojamas</w:t>
            </w:r>
            <w:r w:rsidR="00810CE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 xml:space="preserve"> </w:t>
            </w:r>
            <w:r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keičiant</w:t>
            </w:r>
            <w:r w:rsidR="00810CE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 xml:space="preserve"> </w:t>
            </w:r>
            <w:r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lazerio</w:t>
            </w:r>
            <w:r w:rsidR="00810CE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 xml:space="preserve"> </w:t>
            </w:r>
            <w:r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spindulio</w:t>
            </w:r>
            <w:r w:rsidR="00810CE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 xml:space="preserve"> </w:t>
            </w:r>
            <w:r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kritimo</w:t>
            </w:r>
            <w:r w:rsidR="00810CE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 xml:space="preserve"> </w:t>
            </w:r>
            <w:r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kampus.</w:t>
            </w:r>
          </w:p>
          <w:p w:rsidR="00C2603B" w:rsidRPr="007D4979" w:rsidRDefault="007D4979" w:rsidP="00E35F6A">
            <w:pPr>
              <w:pStyle w:val="prastasis1"/>
              <w:numPr>
                <w:ilvl w:val="0"/>
                <w:numId w:val="6"/>
              </w:numPr>
              <w:tabs>
                <w:tab w:val="left" w:pos="239"/>
                <w:tab w:val="left" w:pos="439"/>
              </w:tabs>
              <w:ind w:left="-1" w:firstLine="0"/>
              <w:jc w:val="both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Apibendrinama,</w:t>
            </w:r>
            <w:r w:rsidR="00810CE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 xml:space="preserve"> </w:t>
            </w:r>
            <w:r w:rsidR="00C45D45"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kaip kinta lūžio kampas didinant kritimo kampą.</w:t>
            </w:r>
          </w:p>
          <w:p w:rsidR="00C2603B" w:rsidRPr="007D4979" w:rsidRDefault="007D4979" w:rsidP="00E35F6A">
            <w:pPr>
              <w:pStyle w:val="prastasis1"/>
              <w:numPr>
                <w:ilvl w:val="0"/>
                <w:numId w:val="6"/>
              </w:numPr>
              <w:tabs>
                <w:tab w:val="left" w:pos="239"/>
                <w:tab w:val="left" w:pos="419"/>
              </w:tabs>
              <w:ind w:left="-1" w:firstLine="0"/>
              <w:jc w:val="both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Apibendrinama,</w:t>
            </w:r>
            <w:r w:rsidR="00810CE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 xml:space="preserve"> </w:t>
            </w:r>
            <w:r w:rsidR="00BE1A25"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kaip</w:t>
            </w:r>
            <w:r w:rsidR="00810CE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 xml:space="preserve"> </w:t>
            </w:r>
            <w:r w:rsidR="00BE1A25"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keičiasi</w:t>
            </w:r>
            <w:r w:rsidR="00810CE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 xml:space="preserve"> </w:t>
            </w:r>
            <w:r w:rsidR="00BE1A25"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kritimo</w:t>
            </w:r>
            <w:r w:rsidR="00810CE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 xml:space="preserve"> </w:t>
            </w:r>
            <w:r w:rsidR="00BE1A25"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ir</w:t>
            </w:r>
            <w:r w:rsidR="00810CE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 xml:space="preserve"> </w:t>
            </w:r>
            <w:r w:rsidR="00BE1A25"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lūžio</w:t>
            </w:r>
            <w:r w:rsidR="00810CE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 xml:space="preserve"> </w:t>
            </w:r>
            <w:r w:rsidR="00BE1A25"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kampai</w:t>
            </w:r>
            <w:r w:rsidR="00810CE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 xml:space="preserve"> </w:t>
            </w:r>
            <w:r w:rsidR="00BE1A25"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pereinant</w:t>
            </w:r>
            <w:r w:rsidR="00810CE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 xml:space="preserve"> </w:t>
            </w:r>
            <w:r w:rsidR="00BE1A25"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lastRenderedPageBreak/>
              <w:t>lazerio</w:t>
            </w:r>
            <w:r w:rsidR="00810CE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 xml:space="preserve"> </w:t>
            </w:r>
            <w:r w:rsidR="00BE1A25"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spinduliui</w:t>
            </w:r>
            <w:r w:rsidR="00810CE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 xml:space="preserve"> </w:t>
            </w:r>
            <w:r w:rsidR="00BE1A25"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iš</w:t>
            </w:r>
            <w:r w:rsidR="00F54977"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 xml:space="preserve"> skirting</w:t>
            </w:r>
            <w:r w:rsidR="00EB48E3"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ų</w:t>
            </w:r>
            <w:r w:rsidR="00810CE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 xml:space="preserve"> </w:t>
            </w:r>
            <w:r w:rsidR="00BE1A25"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aplinkų</w:t>
            </w:r>
            <w:r w:rsidR="00810CE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 xml:space="preserve"> </w:t>
            </w:r>
            <w:r w:rsidR="00144964"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(iš</w:t>
            </w:r>
            <w:r w:rsidR="00FA680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 xml:space="preserve"> </w:t>
            </w:r>
            <w:r w:rsidR="00144964"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oro į stiklą</w:t>
            </w:r>
            <w:r w:rsidR="00810CE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 xml:space="preserve"> </w:t>
            </w:r>
            <w:r w:rsidR="00144964"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ir</w:t>
            </w:r>
            <w:r w:rsidR="00810CE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 xml:space="preserve"> </w:t>
            </w:r>
            <w:r w:rsidR="00144964"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iš</w:t>
            </w:r>
            <w:r w:rsidR="00FA680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 xml:space="preserve"> </w:t>
            </w:r>
            <w:r w:rsidR="00144964"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stiklo į orą)</w:t>
            </w:r>
            <w:r w:rsidR="003730FD"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.</w:t>
            </w:r>
          </w:p>
          <w:p w:rsidR="00C2603B" w:rsidRPr="007D4979" w:rsidRDefault="00FA6801" w:rsidP="00E35F6A">
            <w:pPr>
              <w:pStyle w:val="prastasis1"/>
              <w:numPr>
                <w:ilvl w:val="0"/>
                <w:numId w:val="6"/>
              </w:numPr>
              <w:tabs>
                <w:tab w:val="left" w:pos="239"/>
                <w:tab w:val="left" w:pos="359"/>
              </w:tabs>
              <w:ind w:left="-1" w:firstLine="0"/>
              <w:jc w:val="both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</w:pPr>
            <w:r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Suformuluojam</w:t>
            </w: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 xml:space="preserve">a </w:t>
            </w:r>
            <w:r w:rsidR="00470E5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tyrimo</w:t>
            </w:r>
            <w:r w:rsidR="00810CE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 xml:space="preserve"> </w:t>
            </w:r>
            <w:r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išvad</w:t>
            </w: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a</w:t>
            </w:r>
            <w:r w:rsidR="00C45D45"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.</w:t>
            </w:r>
          </w:p>
          <w:p w:rsidR="003730FD" w:rsidRPr="007D4979" w:rsidRDefault="003730FD" w:rsidP="00E35F6A">
            <w:pPr>
              <w:pStyle w:val="prastasis1"/>
              <w:numPr>
                <w:ilvl w:val="0"/>
                <w:numId w:val="6"/>
              </w:numPr>
              <w:tabs>
                <w:tab w:val="left" w:pos="239"/>
                <w:tab w:val="left" w:pos="389"/>
              </w:tabs>
              <w:ind w:left="-1" w:firstLine="0"/>
              <w:jc w:val="both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</w:pPr>
            <w:r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Papildoma užduotis</w:t>
            </w:r>
            <w:r w:rsidR="00A54225"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:</w:t>
            </w:r>
          </w:p>
          <w:p w:rsidR="003730FD" w:rsidRPr="007D4979" w:rsidRDefault="00FA6801" w:rsidP="00E35F6A">
            <w:pPr>
              <w:pStyle w:val="prastasis1"/>
              <w:tabs>
                <w:tab w:val="left" w:pos="239"/>
              </w:tabs>
              <w:ind w:left="-1"/>
              <w:jc w:val="both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Į</w:t>
            </w:r>
            <w:r w:rsidR="00470E5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 xml:space="preserve"> </w:t>
            </w:r>
            <w:r w:rsidR="003730FD"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stiklin</w:t>
            </w:r>
            <w:r w:rsidR="00470E5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ę</w:t>
            </w: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 xml:space="preserve"> pripilama vandens</w:t>
            </w:r>
            <w:r w:rsidR="00810CE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 xml:space="preserve"> </w:t>
            </w:r>
            <w:r w:rsidR="003730FD"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ir</w:t>
            </w:r>
            <w:r w:rsidR="00810CE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 xml:space="preserve"> </w:t>
            </w:r>
            <w:r w:rsidR="003730FD"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stebi</w:t>
            </w: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 xml:space="preserve">mas </w:t>
            </w:r>
            <w:r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vaizd</w:t>
            </w: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as</w:t>
            </w:r>
            <w:r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 xml:space="preserve"> </w:t>
            </w:r>
            <w:r w:rsidR="003730FD"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pro ją</w:t>
            </w:r>
            <w:r w:rsidR="00470E5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. U</w:t>
            </w:r>
            <w:r w:rsidR="003730FD"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žrašo</w:t>
            </w: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ma</w:t>
            </w:r>
            <w:r w:rsidR="00470E5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,</w:t>
            </w:r>
            <w:r w:rsidR="00810CE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 xml:space="preserve"> </w:t>
            </w:r>
            <w:r w:rsidR="003730FD"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kuo</w:t>
            </w:r>
            <w:r w:rsidR="00810CE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 xml:space="preserve"> </w:t>
            </w:r>
            <w:r w:rsidR="00470E5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 xml:space="preserve">šis </w:t>
            </w:r>
            <w:r w:rsidR="003730FD"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vaizdas</w:t>
            </w:r>
            <w:r w:rsidR="00810CE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 xml:space="preserve"> </w:t>
            </w:r>
            <w:r w:rsidR="003730FD"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skiriasi</w:t>
            </w:r>
            <w:r w:rsidR="00810CE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 xml:space="preserve"> </w:t>
            </w:r>
            <w:r w:rsidR="003730FD"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nuo</w:t>
            </w:r>
            <w:r w:rsidR="00810CE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 xml:space="preserve"> </w:t>
            </w:r>
            <w:r w:rsidR="003730FD"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įprastinio.</w:t>
            </w:r>
          </w:p>
          <w:p w:rsidR="003730FD" w:rsidRPr="007D4979" w:rsidRDefault="003730FD" w:rsidP="00E35F6A">
            <w:pPr>
              <w:pStyle w:val="prastasis1"/>
              <w:numPr>
                <w:ilvl w:val="0"/>
                <w:numId w:val="6"/>
              </w:numPr>
              <w:tabs>
                <w:tab w:val="left" w:pos="239"/>
                <w:tab w:val="left" w:pos="429"/>
              </w:tabs>
              <w:ind w:left="-1" w:firstLine="0"/>
              <w:jc w:val="both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</w:pPr>
            <w:r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Į tą</w:t>
            </w:r>
            <w:r w:rsidR="00810CE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 xml:space="preserve"> </w:t>
            </w:r>
            <w:r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pačią</w:t>
            </w:r>
            <w:r w:rsidR="00810CE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 xml:space="preserve"> </w:t>
            </w:r>
            <w:r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stiklinę</w:t>
            </w:r>
            <w:r w:rsidR="00810CE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 xml:space="preserve"> </w:t>
            </w:r>
            <w:r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įmerk</w:t>
            </w:r>
            <w:r w:rsidR="00470E5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ia</w:t>
            </w:r>
            <w:r w:rsidR="00EB48E3"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mas</w:t>
            </w:r>
            <w:r w:rsidR="00810CE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 xml:space="preserve"> </w:t>
            </w:r>
            <w:r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raši</w:t>
            </w:r>
            <w:r w:rsidR="001A2149"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kl</w:t>
            </w:r>
            <w:r w:rsidR="00EB48E3"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is</w:t>
            </w:r>
            <w:r w:rsidR="001A2149"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 xml:space="preserve"> (pieštuk</w:t>
            </w:r>
            <w:r w:rsidR="00EB48E3"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as</w:t>
            </w:r>
            <w:r w:rsidR="001A2149"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)</w:t>
            </w:r>
            <w:r w:rsidR="00EB48E3"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. Mokiniai</w:t>
            </w:r>
            <w:r w:rsidR="001A2149"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 xml:space="preserve"> aprašo, ką </w:t>
            </w:r>
            <w:r w:rsidR="00470E5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mato.</w:t>
            </w:r>
            <w:r w:rsidR="00810CE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 xml:space="preserve"> </w:t>
            </w:r>
            <w:r w:rsidR="00FA680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 xml:space="preserve">Aprašomi stebimi rezultatai. </w:t>
            </w:r>
            <w:r w:rsidR="00470E5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Palyginama</w:t>
            </w:r>
            <w:r w:rsidR="00810CE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 xml:space="preserve"> </w:t>
            </w:r>
            <w:r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su atliktu</w:t>
            </w:r>
            <w:r w:rsidR="00810CE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 xml:space="preserve"> </w:t>
            </w:r>
            <w:r w:rsidR="00470E5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tyrimu.</w:t>
            </w:r>
          </w:p>
        </w:tc>
      </w:tr>
      <w:tr w:rsidR="00DD0100" w:rsidRPr="00427BB7" w:rsidTr="00F821B2">
        <w:trPr>
          <w:jc w:val="center"/>
        </w:trPr>
        <w:tc>
          <w:tcPr>
            <w:tcW w:w="2835" w:type="dxa"/>
            <w:noWrap/>
            <w:tcMar>
              <w:left w:w="57" w:type="dxa"/>
              <w:right w:w="57" w:type="dxa"/>
            </w:tcMar>
          </w:tcPr>
          <w:p w:rsidR="00C2603B" w:rsidRPr="007D4979" w:rsidRDefault="00D03C8A" w:rsidP="0010716D">
            <w:pPr>
              <w:pStyle w:val="prastasis1"/>
              <w:rPr>
                <w:rFonts w:ascii="Times New Roman" w:eastAsia="Times New Roman" w:hAnsi="Times New Roman" w:cs="Times New Roman"/>
                <w:b/>
                <w:color w:val="auto"/>
                <w:sz w:val="24"/>
                <w:szCs w:val="24"/>
                <w:lang w:val="lt-LT"/>
              </w:rPr>
            </w:pPr>
            <w:r w:rsidRPr="00DA3272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lastRenderedPageBreak/>
              <w:t>Siekiamas mokinių veiklos rezultatas</w:t>
            </w:r>
            <w:r w:rsidR="00C45D45" w:rsidRPr="007D4979">
              <w:rPr>
                <w:rFonts w:ascii="Times New Roman" w:eastAsia="Times New Roman" w:hAnsi="Times New Roman" w:cs="Times New Roman"/>
                <w:b/>
                <w:color w:val="auto"/>
                <w:sz w:val="24"/>
                <w:szCs w:val="24"/>
                <w:lang w:val="lt-LT"/>
              </w:rPr>
              <w:br/>
            </w:r>
          </w:p>
        </w:tc>
        <w:tc>
          <w:tcPr>
            <w:tcW w:w="6804" w:type="dxa"/>
            <w:noWrap/>
            <w:tcMar>
              <w:left w:w="57" w:type="dxa"/>
              <w:right w:w="57" w:type="dxa"/>
            </w:tcMar>
          </w:tcPr>
          <w:p w:rsidR="00470E5D" w:rsidRPr="001534B4" w:rsidRDefault="007B7B01" w:rsidP="00E35F6A">
            <w:pPr>
              <w:pStyle w:val="prastasis1"/>
              <w:tabs>
                <w:tab w:val="left" w:pos="239"/>
              </w:tabs>
              <w:ind w:left="-1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</w:pPr>
            <w:r w:rsidRPr="001534B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lt-LT"/>
              </w:rPr>
              <w:t>Pirmas</w:t>
            </w:r>
            <w:r w:rsidR="00FA6801" w:rsidRPr="001534B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lt-LT"/>
              </w:rPr>
              <w:t>is</w:t>
            </w:r>
            <w:r w:rsidR="00810CE0" w:rsidRPr="001534B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lt-LT"/>
              </w:rPr>
              <w:t xml:space="preserve"> </w:t>
            </w:r>
            <w:r w:rsidR="00D6378D" w:rsidRPr="001534B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lt-LT"/>
              </w:rPr>
              <w:t xml:space="preserve">pasiekimų </w:t>
            </w:r>
            <w:r w:rsidR="00FA6801" w:rsidRPr="001534B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lt-LT"/>
              </w:rPr>
              <w:t>lygmuo</w:t>
            </w:r>
          </w:p>
          <w:p w:rsidR="00D6378D" w:rsidRPr="007D4979" w:rsidRDefault="00470E5D" w:rsidP="00E35F6A">
            <w:pPr>
              <w:pStyle w:val="prastasis1"/>
              <w:tabs>
                <w:tab w:val="left" w:pos="239"/>
              </w:tabs>
              <w:ind w:left="-1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  <w:t>T</w:t>
            </w:r>
            <w:r w:rsidR="00D6378D" w:rsidRPr="007D4979"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  <w:t>eisingai pavaizdavo spindulio kritimo kamp</w:t>
            </w:r>
            <w:r w:rsidR="007D4979"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  <w:t>us</w:t>
            </w:r>
            <w:r w:rsidR="00D6378D" w:rsidRPr="007D4979"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  <w:t xml:space="preserve"> ir lūžio kamp</w:t>
            </w:r>
            <w:r w:rsidR="007D4979"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  <w:t>us</w:t>
            </w:r>
            <w:r w:rsidR="00D6378D" w:rsidRPr="007D4979"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  <w:t xml:space="preserve"> ora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  <w:t xml:space="preserve"> – </w:t>
            </w:r>
            <w:r w:rsidR="00D6378D" w:rsidRPr="007D4979"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  <w:t xml:space="preserve">stiklas ir stiklas – oras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  <w:t>aplinkose</w:t>
            </w:r>
            <w:r w:rsidR="00D6378D" w:rsidRPr="007D4979"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  <w:t xml:space="preserve">. </w:t>
            </w:r>
          </w:p>
          <w:p w:rsidR="00470E5D" w:rsidRPr="001534B4" w:rsidRDefault="007B7B01" w:rsidP="00E35F6A">
            <w:pPr>
              <w:pStyle w:val="prastasis1"/>
              <w:tabs>
                <w:tab w:val="left" w:pos="239"/>
              </w:tabs>
              <w:spacing w:before="12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</w:pPr>
            <w:r w:rsidRPr="001534B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lt-LT"/>
              </w:rPr>
              <w:t>Antras</w:t>
            </w:r>
            <w:r w:rsidR="00FA6801" w:rsidRPr="001534B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lt-LT"/>
              </w:rPr>
              <w:t>is</w:t>
            </w:r>
            <w:r w:rsidR="00810CE0" w:rsidRPr="001534B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lt-LT"/>
              </w:rPr>
              <w:t xml:space="preserve"> </w:t>
            </w:r>
            <w:r w:rsidR="00D6378D" w:rsidRPr="001534B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lt-LT"/>
              </w:rPr>
              <w:t xml:space="preserve">pasiekimų </w:t>
            </w:r>
            <w:r w:rsidR="00FA6801" w:rsidRPr="001534B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lt-LT"/>
              </w:rPr>
              <w:t>lygmuo</w:t>
            </w:r>
          </w:p>
          <w:p w:rsidR="00D6378D" w:rsidRPr="007D4979" w:rsidRDefault="00470E5D" w:rsidP="00E35F6A">
            <w:pPr>
              <w:pStyle w:val="prastasis1"/>
              <w:tabs>
                <w:tab w:val="left" w:pos="239"/>
              </w:tabs>
              <w:ind w:left="-1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  <w:t>T</w:t>
            </w:r>
            <w:r w:rsidR="00D6378D" w:rsidRPr="007D4979"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  <w:t>eisingai išmatavo</w:t>
            </w:r>
            <w:r w:rsidR="00810CE0"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  <w:t xml:space="preserve"> </w:t>
            </w:r>
            <w:r w:rsidR="00D6378D" w:rsidRPr="007D4979"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  <w:t xml:space="preserve">kampus oras – stiklas ir stiklas – oras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  <w:t>aplinkose</w:t>
            </w:r>
            <w:r w:rsidR="00D6378D" w:rsidRPr="007D4979"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  <w:t xml:space="preserve">. </w:t>
            </w:r>
          </w:p>
          <w:p w:rsidR="00470E5D" w:rsidRPr="001534B4" w:rsidRDefault="007B7B01" w:rsidP="00E35F6A">
            <w:pPr>
              <w:pStyle w:val="prastasis1"/>
              <w:tabs>
                <w:tab w:val="left" w:pos="239"/>
              </w:tabs>
              <w:spacing w:before="12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</w:pPr>
            <w:r w:rsidRPr="001534B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lt-LT"/>
              </w:rPr>
              <w:t>Trečias</w:t>
            </w:r>
            <w:r w:rsidR="00FA6801" w:rsidRPr="001534B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lt-LT"/>
              </w:rPr>
              <w:t>is</w:t>
            </w:r>
            <w:r w:rsidR="00810CE0" w:rsidRPr="001534B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lt-LT"/>
              </w:rPr>
              <w:t xml:space="preserve"> </w:t>
            </w:r>
            <w:r w:rsidR="00D6378D" w:rsidRPr="001534B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lt-LT"/>
              </w:rPr>
              <w:t xml:space="preserve">pasiekimų </w:t>
            </w:r>
            <w:r w:rsidR="00FA6801" w:rsidRPr="001534B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lt-LT"/>
              </w:rPr>
              <w:t>lygmuo</w:t>
            </w:r>
          </w:p>
          <w:p w:rsidR="00C2603B" w:rsidRPr="007D4979" w:rsidRDefault="00470E5D" w:rsidP="00E35F6A">
            <w:pPr>
              <w:pStyle w:val="prastasis1"/>
              <w:tabs>
                <w:tab w:val="left" w:pos="239"/>
              </w:tabs>
              <w:ind w:left="-1"/>
              <w:jc w:val="both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  <w:t>T</w:t>
            </w:r>
            <w:r w:rsidR="00D6378D" w:rsidRPr="007D4979"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  <w:t>eisingai pavaizdavo ir išmatavo kampu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  <w:t>,</w:t>
            </w:r>
            <w:r w:rsidR="00D6378D" w:rsidRPr="007D4979"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  <w:t xml:space="preserve"> nurodė matavimo paklaidas.</w:t>
            </w:r>
          </w:p>
        </w:tc>
      </w:tr>
      <w:tr w:rsidR="00DD0100" w:rsidRPr="007D4979" w:rsidTr="00F821B2">
        <w:trPr>
          <w:jc w:val="center"/>
        </w:trPr>
        <w:tc>
          <w:tcPr>
            <w:tcW w:w="2835" w:type="dxa"/>
            <w:noWrap/>
            <w:tcMar>
              <w:left w:w="57" w:type="dxa"/>
              <w:right w:w="57" w:type="dxa"/>
            </w:tcMar>
          </w:tcPr>
          <w:p w:rsidR="00C2603B" w:rsidRPr="00DA3272" w:rsidRDefault="00D03C8A" w:rsidP="0010716D">
            <w:pPr>
              <w:pStyle w:val="prastasis1"/>
              <w:spacing w:line="276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</w:pPr>
            <w:r w:rsidRPr="00DA3272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Rizikų įvertinimas</w:t>
            </w:r>
          </w:p>
        </w:tc>
        <w:tc>
          <w:tcPr>
            <w:tcW w:w="6804" w:type="dxa"/>
            <w:noWrap/>
            <w:tcMar>
              <w:left w:w="57" w:type="dxa"/>
              <w:right w:w="57" w:type="dxa"/>
            </w:tcMar>
          </w:tcPr>
          <w:p w:rsidR="00C2603B" w:rsidRPr="007D4979" w:rsidRDefault="00BE1A25" w:rsidP="001534B4">
            <w:pPr>
              <w:pStyle w:val="prastasis1"/>
              <w:tabs>
                <w:tab w:val="left" w:pos="239"/>
              </w:tabs>
              <w:spacing w:before="120" w:after="120"/>
              <w:ind w:left="-1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</w:pPr>
            <w:r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Saug</w:t>
            </w:r>
            <w:r w:rsidR="00470E5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iai</w:t>
            </w:r>
            <w:r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 xml:space="preserve"> elg</w:t>
            </w:r>
            <w:r w:rsidR="00470E5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iamasi</w:t>
            </w:r>
            <w:r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 xml:space="preserve"> su stiklu ir lazeriu</w:t>
            </w:r>
            <w:r w:rsidR="00470E5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.</w:t>
            </w:r>
          </w:p>
        </w:tc>
      </w:tr>
      <w:tr w:rsidR="00DD0100" w:rsidRPr="007D4979" w:rsidTr="00F821B2">
        <w:trPr>
          <w:jc w:val="center"/>
        </w:trPr>
        <w:tc>
          <w:tcPr>
            <w:tcW w:w="2835" w:type="dxa"/>
            <w:noWrap/>
            <w:tcMar>
              <w:left w:w="57" w:type="dxa"/>
              <w:right w:w="57" w:type="dxa"/>
            </w:tcMar>
          </w:tcPr>
          <w:p w:rsidR="00C2603B" w:rsidRPr="00DA3272" w:rsidRDefault="00470E5D" w:rsidP="0010716D">
            <w:pPr>
              <w:pStyle w:val="prastasis1"/>
              <w:keepNext/>
              <w:keepLines/>
              <w:spacing w:line="276" w:lineRule="auto"/>
              <w:outlineLvl w:val="8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Galimi tarpdalykiniai ryšiai</w:t>
            </w:r>
            <w:r w:rsidR="00D3122A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 xml:space="preserve"> ir integracija</w:t>
            </w:r>
          </w:p>
        </w:tc>
        <w:tc>
          <w:tcPr>
            <w:tcW w:w="6804" w:type="dxa"/>
            <w:noWrap/>
            <w:tcMar>
              <w:left w:w="57" w:type="dxa"/>
              <w:right w:w="57" w:type="dxa"/>
            </w:tcMar>
          </w:tcPr>
          <w:p w:rsidR="007237C9" w:rsidRPr="007D4979" w:rsidRDefault="00D6378D" w:rsidP="00E35F6A">
            <w:pPr>
              <w:pStyle w:val="prastasis1"/>
              <w:tabs>
                <w:tab w:val="left" w:pos="239"/>
              </w:tabs>
              <w:ind w:left="-1"/>
              <w:jc w:val="both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</w:pPr>
            <w:r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Matematika:</w:t>
            </w:r>
            <w:r w:rsidR="007237C9"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 xml:space="preserve"> kampų</w:t>
            </w:r>
            <w:r w:rsidR="00810CE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 xml:space="preserve"> </w:t>
            </w:r>
            <w:r w:rsidR="007237C9"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matavimas (matlankiai)</w:t>
            </w:r>
            <w:r w:rsidR="0076787A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.</w:t>
            </w:r>
          </w:p>
          <w:p w:rsidR="00C2603B" w:rsidRPr="007D4979" w:rsidRDefault="00C45D45" w:rsidP="00E35F6A">
            <w:pPr>
              <w:pStyle w:val="prastasis1"/>
              <w:tabs>
                <w:tab w:val="left" w:pos="239"/>
              </w:tabs>
              <w:ind w:left="-1"/>
              <w:jc w:val="both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</w:pPr>
            <w:r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Informa</w:t>
            </w:r>
            <w:r w:rsidR="0076787A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cinės technologijos</w:t>
            </w:r>
            <w:r w:rsidR="00D6378D"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 xml:space="preserve">: </w:t>
            </w:r>
            <w:r w:rsidR="007237C9"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grafinių</w:t>
            </w:r>
            <w:r w:rsidR="00810CE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 xml:space="preserve"> </w:t>
            </w:r>
            <w:r w:rsidR="007237C9"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objektų</w:t>
            </w:r>
            <w:r w:rsidR="00810CE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 xml:space="preserve"> </w:t>
            </w:r>
            <w:r w:rsidR="007237C9"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kūrimas, programėlės (matlankis)</w:t>
            </w:r>
            <w:r w:rsidR="0076787A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.</w:t>
            </w:r>
          </w:p>
          <w:p w:rsidR="007237C9" w:rsidRPr="007D4979" w:rsidRDefault="007237C9" w:rsidP="00E35F6A">
            <w:pPr>
              <w:pStyle w:val="prastasis1"/>
              <w:tabs>
                <w:tab w:val="left" w:pos="239"/>
              </w:tabs>
              <w:ind w:left="-1"/>
              <w:jc w:val="both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</w:pPr>
            <w:r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Žmogaus</w:t>
            </w:r>
            <w:r w:rsidR="00810CE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 xml:space="preserve"> </w:t>
            </w:r>
            <w:r w:rsidR="00D6378D"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sauga: s</w:t>
            </w:r>
            <w:r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augus elgesys</w:t>
            </w:r>
            <w:r w:rsidR="00810CE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 xml:space="preserve"> </w:t>
            </w:r>
            <w:r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prie</w:t>
            </w:r>
            <w:r w:rsidR="00810CE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 xml:space="preserve"> </w:t>
            </w:r>
            <w:r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vandens</w:t>
            </w:r>
            <w:r w:rsidR="00810CE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 xml:space="preserve"> </w:t>
            </w:r>
            <w:r w:rsidRPr="007D497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telkinių</w:t>
            </w:r>
            <w:r w:rsidR="0076787A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.</w:t>
            </w:r>
          </w:p>
        </w:tc>
      </w:tr>
      <w:tr w:rsidR="00DD0100" w:rsidRPr="007D4979" w:rsidTr="00F821B2">
        <w:trPr>
          <w:jc w:val="center"/>
        </w:trPr>
        <w:tc>
          <w:tcPr>
            <w:tcW w:w="2835" w:type="dxa"/>
            <w:noWrap/>
            <w:tcMar>
              <w:left w:w="57" w:type="dxa"/>
              <w:right w:w="57" w:type="dxa"/>
            </w:tcMar>
          </w:tcPr>
          <w:p w:rsidR="00C2603B" w:rsidRPr="00DA3272" w:rsidRDefault="00D03C8A" w:rsidP="0010716D">
            <w:pPr>
              <w:pStyle w:val="prastasis1"/>
              <w:spacing w:line="276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</w:pPr>
            <w:r w:rsidRPr="00DA3272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Idėjos veikl</w:t>
            </w:r>
            <w:r w:rsidR="0076787A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ai</w:t>
            </w:r>
            <w:r w:rsidRPr="00DA3272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 xml:space="preserve"> plėtoti </w:t>
            </w:r>
          </w:p>
        </w:tc>
        <w:tc>
          <w:tcPr>
            <w:tcW w:w="6804" w:type="dxa"/>
            <w:noWrap/>
            <w:tcMar>
              <w:left w:w="57" w:type="dxa"/>
              <w:right w:w="57" w:type="dxa"/>
            </w:tcMar>
          </w:tcPr>
          <w:p w:rsidR="00842DA2" w:rsidRDefault="004F3E71" w:rsidP="00F821B2">
            <w:pPr>
              <w:pStyle w:val="prastasis1"/>
              <w:contextualSpacing/>
              <w:rPr>
                <w:rFonts w:ascii="Times New Roman" w:eastAsiaTheme="majorEastAsia" w:hAnsi="Times New Roman" w:cs="Times New Roman"/>
                <w:i/>
                <w:iCs/>
                <w:color w:val="auto"/>
                <w:sz w:val="24"/>
                <w:szCs w:val="24"/>
                <w:lang w:val="lt-LT"/>
              </w:rPr>
            </w:pPr>
            <w:r w:rsidRPr="007D4979">
              <w:rPr>
                <w:rFonts w:ascii="Times New Roman" w:hAnsi="Times New Roman" w:cs="Times New Roman"/>
                <w:color w:val="auto"/>
                <w:sz w:val="24"/>
                <w:szCs w:val="24"/>
                <w:lang w:val="lt-LT"/>
              </w:rPr>
              <w:t>Šviesos</w:t>
            </w:r>
            <w:r w:rsidR="00810CE0">
              <w:rPr>
                <w:rFonts w:ascii="Times New Roman" w:hAnsi="Times New Roman" w:cs="Times New Roman"/>
                <w:color w:val="auto"/>
                <w:sz w:val="24"/>
                <w:szCs w:val="24"/>
                <w:lang w:val="lt-LT"/>
              </w:rPr>
              <w:t xml:space="preserve"> </w:t>
            </w:r>
            <w:r w:rsidRPr="007D4979">
              <w:rPr>
                <w:rFonts w:ascii="Times New Roman" w:hAnsi="Times New Roman" w:cs="Times New Roman"/>
                <w:color w:val="auto"/>
                <w:sz w:val="24"/>
                <w:szCs w:val="24"/>
                <w:lang w:val="lt-LT"/>
              </w:rPr>
              <w:t>atspindys</w:t>
            </w:r>
            <w:r w:rsidR="007B7B01">
              <w:rPr>
                <w:rFonts w:ascii="Times New Roman" w:hAnsi="Times New Roman" w:cs="Times New Roman"/>
                <w:color w:val="auto"/>
                <w:sz w:val="24"/>
                <w:szCs w:val="24"/>
                <w:lang w:val="lt-LT"/>
              </w:rPr>
              <w:t xml:space="preserve"> (fizika)</w:t>
            </w:r>
            <w:r w:rsidR="0076787A">
              <w:rPr>
                <w:rFonts w:ascii="Times New Roman" w:hAnsi="Times New Roman" w:cs="Times New Roman"/>
                <w:color w:val="auto"/>
                <w:sz w:val="24"/>
                <w:szCs w:val="24"/>
                <w:lang w:val="lt-LT"/>
              </w:rPr>
              <w:t>.</w:t>
            </w:r>
          </w:p>
          <w:p w:rsidR="00842DA2" w:rsidRDefault="00C6466A" w:rsidP="00F821B2">
            <w:pPr>
              <w:pStyle w:val="prastasis1"/>
              <w:contextualSpacing/>
              <w:rPr>
                <w:rFonts w:ascii="Times New Roman" w:eastAsiaTheme="majorEastAsia" w:hAnsi="Times New Roman" w:cs="Times New Roman"/>
                <w:i/>
                <w:iCs/>
                <w:color w:val="auto"/>
                <w:sz w:val="24"/>
                <w:szCs w:val="24"/>
                <w:lang w:val="lt-LT"/>
              </w:rPr>
            </w:pPr>
            <w:r w:rsidRPr="007D4979">
              <w:rPr>
                <w:rFonts w:ascii="Times New Roman" w:hAnsi="Times New Roman" w:cs="Times New Roman"/>
                <w:color w:val="auto"/>
                <w:sz w:val="24"/>
                <w:szCs w:val="24"/>
                <w:lang w:val="lt-LT"/>
              </w:rPr>
              <w:t xml:space="preserve">Diskusija </w:t>
            </w:r>
            <w:r w:rsidR="0076787A">
              <w:rPr>
                <w:rFonts w:ascii="Times New Roman" w:hAnsi="Times New Roman" w:cs="Times New Roman"/>
                <w:color w:val="auto"/>
                <w:sz w:val="24"/>
                <w:szCs w:val="24"/>
                <w:lang w:val="lt-LT"/>
              </w:rPr>
              <w:t>„</w:t>
            </w:r>
            <w:r w:rsidR="00BE1A25" w:rsidRPr="007D4979">
              <w:rPr>
                <w:rFonts w:ascii="Times New Roman" w:hAnsi="Times New Roman" w:cs="Times New Roman"/>
                <w:color w:val="auto"/>
                <w:sz w:val="24"/>
                <w:szCs w:val="24"/>
                <w:lang w:val="lt-LT"/>
              </w:rPr>
              <w:t>Ar</w:t>
            </w:r>
            <w:r w:rsidR="00810CE0">
              <w:rPr>
                <w:rFonts w:ascii="Times New Roman" w:hAnsi="Times New Roman" w:cs="Times New Roman"/>
                <w:color w:val="auto"/>
                <w:sz w:val="24"/>
                <w:szCs w:val="24"/>
                <w:lang w:val="lt-LT"/>
              </w:rPr>
              <w:t xml:space="preserve"> </w:t>
            </w:r>
            <w:r w:rsidR="00BE1A25" w:rsidRPr="007D4979">
              <w:rPr>
                <w:rFonts w:ascii="Times New Roman" w:hAnsi="Times New Roman" w:cs="Times New Roman"/>
                <w:color w:val="auto"/>
                <w:sz w:val="24"/>
                <w:szCs w:val="24"/>
                <w:lang w:val="lt-LT"/>
              </w:rPr>
              <w:t>akys</w:t>
            </w:r>
            <w:r w:rsidR="00810CE0">
              <w:rPr>
                <w:rFonts w:ascii="Times New Roman" w:hAnsi="Times New Roman" w:cs="Times New Roman"/>
                <w:color w:val="auto"/>
                <w:sz w:val="24"/>
                <w:szCs w:val="24"/>
                <w:lang w:val="lt-LT"/>
              </w:rPr>
              <w:t xml:space="preserve"> </w:t>
            </w:r>
            <w:r w:rsidRPr="007D4979">
              <w:rPr>
                <w:rFonts w:ascii="Times New Roman" w:hAnsi="Times New Roman" w:cs="Times New Roman"/>
                <w:color w:val="auto"/>
                <w:sz w:val="24"/>
                <w:szCs w:val="24"/>
                <w:lang w:val="lt-LT"/>
              </w:rPr>
              <w:t>ne</w:t>
            </w:r>
            <w:r w:rsidR="00BE1A25" w:rsidRPr="007D4979">
              <w:rPr>
                <w:rFonts w:ascii="Times New Roman" w:hAnsi="Times New Roman" w:cs="Times New Roman"/>
                <w:color w:val="auto"/>
                <w:sz w:val="24"/>
                <w:szCs w:val="24"/>
                <w:lang w:val="lt-LT"/>
              </w:rPr>
              <w:t>meluoja</w:t>
            </w:r>
            <w:r w:rsidRPr="007D4979">
              <w:rPr>
                <w:rFonts w:ascii="Times New Roman" w:hAnsi="Times New Roman" w:cs="Times New Roman"/>
                <w:color w:val="auto"/>
                <w:sz w:val="24"/>
                <w:szCs w:val="24"/>
                <w:lang w:val="lt-LT"/>
              </w:rPr>
              <w:t>?</w:t>
            </w:r>
            <w:r w:rsidR="0076787A">
              <w:rPr>
                <w:rFonts w:ascii="Times New Roman" w:hAnsi="Times New Roman" w:cs="Times New Roman"/>
                <w:color w:val="auto"/>
                <w:sz w:val="24"/>
                <w:szCs w:val="24"/>
                <w:lang w:val="lt-LT"/>
              </w:rPr>
              <w:t>“</w:t>
            </w:r>
            <w:r w:rsidR="007B7B01">
              <w:rPr>
                <w:rFonts w:ascii="Times New Roman" w:hAnsi="Times New Roman" w:cs="Times New Roman"/>
                <w:color w:val="auto"/>
                <w:sz w:val="24"/>
                <w:szCs w:val="24"/>
                <w:lang w:val="lt-LT"/>
              </w:rPr>
              <w:t xml:space="preserve"> (fizika)</w:t>
            </w:r>
            <w:r w:rsidR="0076787A">
              <w:rPr>
                <w:rFonts w:ascii="Times New Roman" w:hAnsi="Times New Roman" w:cs="Times New Roman"/>
                <w:color w:val="auto"/>
                <w:sz w:val="24"/>
                <w:szCs w:val="24"/>
                <w:lang w:val="lt-LT"/>
              </w:rPr>
              <w:t>.</w:t>
            </w:r>
          </w:p>
          <w:p w:rsidR="00842DA2" w:rsidRDefault="00BE1A25" w:rsidP="00F821B2">
            <w:pPr>
              <w:pStyle w:val="prastasis1"/>
              <w:contextualSpacing/>
              <w:rPr>
                <w:rFonts w:ascii="Times New Roman" w:eastAsiaTheme="majorEastAsia" w:hAnsi="Times New Roman" w:cs="Times New Roman"/>
                <w:i/>
                <w:iCs/>
                <w:color w:val="auto"/>
                <w:sz w:val="24"/>
                <w:szCs w:val="24"/>
                <w:lang w:val="lt-LT"/>
              </w:rPr>
            </w:pPr>
            <w:r w:rsidRPr="007D4979">
              <w:rPr>
                <w:rFonts w:ascii="Times New Roman" w:hAnsi="Times New Roman" w:cs="Times New Roman"/>
                <w:color w:val="auto"/>
                <w:sz w:val="24"/>
                <w:szCs w:val="24"/>
                <w:lang w:val="lt-LT"/>
              </w:rPr>
              <w:t>Šviesos sklidimas lęšiais</w:t>
            </w:r>
            <w:r w:rsidR="007B7B01">
              <w:rPr>
                <w:rFonts w:ascii="Times New Roman" w:hAnsi="Times New Roman" w:cs="Times New Roman"/>
                <w:color w:val="auto"/>
                <w:sz w:val="24"/>
                <w:szCs w:val="24"/>
                <w:lang w:val="lt-LT"/>
              </w:rPr>
              <w:t xml:space="preserve"> (fizika)</w:t>
            </w:r>
            <w:r w:rsidR="0076787A">
              <w:rPr>
                <w:rFonts w:ascii="Times New Roman" w:hAnsi="Times New Roman" w:cs="Times New Roman"/>
                <w:color w:val="auto"/>
                <w:sz w:val="24"/>
                <w:szCs w:val="24"/>
                <w:lang w:val="lt-LT"/>
              </w:rPr>
              <w:t>.</w:t>
            </w:r>
          </w:p>
          <w:p w:rsidR="00842DA2" w:rsidRDefault="00D6378D" w:rsidP="00F821B2">
            <w:pPr>
              <w:pStyle w:val="prastasis1"/>
              <w:contextualSpacing/>
              <w:rPr>
                <w:rFonts w:ascii="Times New Roman" w:eastAsiaTheme="majorEastAsia" w:hAnsi="Times New Roman" w:cs="Times New Roman"/>
                <w:i/>
                <w:iCs/>
                <w:color w:val="auto"/>
                <w:sz w:val="24"/>
                <w:szCs w:val="24"/>
                <w:lang w:val="lt-LT"/>
              </w:rPr>
            </w:pPr>
            <w:r w:rsidRPr="007D4979">
              <w:rPr>
                <w:rFonts w:ascii="Times New Roman" w:hAnsi="Times New Roman" w:cs="Times New Roman"/>
                <w:color w:val="auto"/>
                <w:sz w:val="24"/>
                <w:szCs w:val="24"/>
                <w:lang w:val="lt-LT"/>
              </w:rPr>
              <w:t>Šviesos spektras</w:t>
            </w:r>
            <w:r w:rsidR="007B7B01">
              <w:rPr>
                <w:rFonts w:ascii="Times New Roman" w:hAnsi="Times New Roman" w:cs="Times New Roman"/>
                <w:color w:val="auto"/>
                <w:sz w:val="24"/>
                <w:szCs w:val="24"/>
                <w:lang w:val="lt-LT"/>
              </w:rPr>
              <w:t xml:space="preserve"> (fizika)</w:t>
            </w:r>
            <w:r w:rsidR="0076787A">
              <w:rPr>
                <w:rFonts w:ascii="Times New Roman" w:hAnsi="Times New Roman" w:cs="Times New Roman"/>
                <w:color w:val="auto"/>
                <w:sz w:val="24"/>
                <w:szCs w:val="24"/>
                <w:lang w:val="lt-LT"/>
              </w:rPr>
              <w:t>.</w:t>
            </w:r>
          </w:p>
        </w:tc>
      </w:tr>
      <w:tr w:rsidR="00DD0100" w:rsidRPr="007D4979" w:rsidTr="00F821B2">
        <w:trPr>
          <w:jc w:val="center"/>
        </w:trPr>
        <w:tc>
          <w:tcPr>
            <w:tcW w:w="2835" w:type="dxa"/>
            <w:noWrap/>
            <w:tcMar>
              <w:left w:w="57" w:type="dxa"/>
              <w:right w:w="57" w:type="dxa"/>
            </w:tcMar>
          </w:tcPr>
          <w:p w:rsidR="00C2603B" w:rsidRPr="00DA3272" w:rsidRDefault="00D03C8A" w:rsidP="0010716D">
            <w:pPr>
              <w:pStyle w:val="prastasis1"/>
              <w:spacing w:line="276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</w:pPr>
            <w:r w:rsidRPr="00DA3272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Vaizdo įrašas</w:t>
            </w:r>
          </w:p>
        </w:tc>
        <w:tc>
          <w:tcPr>
            <w:tcW w:w="6804" w:type="dxa"/>
            <w:noWrap/>
            <w:tcMar>
              <w:left w:w="57" w:type="dxa"/>
              <w:right w:w="57" w:type="dxa"/>
            </w:tcMar>
          </w:tcPr>
          <w:p w:rsidR="00C2603B" w:rsidRPr="007D4979" w:rsidRDefault="0076787A" w:rsidP="00E35F6A">
            <w:pPr>
              <w:pStyle w:val="prastasis1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–</w:t>
            </w:r>
          </w:p>
        </w:tc>
      </w:tr>
      <w:tr w:rsidR="00DD0100" w:rsidRPr="007D4979" w:rsidTr="00F821B2">
        <w:trPr>
          <w:jc w:val="center"/>
        </w:trPr>
        <w:tc>
          <w:tcPr>
            <w:tcW w:w="2835" w:type="dxa"/>
            <w:noWrap/>
            <w:tcMar>
              <w:left w:w="57" w:type="dxa"/>
              <w:right w:w="57" w:type="dxa"/>
            </w:tcMar>
          </w:tcPr>
          <w:p w:rsidR="00C2603B" w:rsidRPr="00DA3272" w:rsidRDefault="003B25B7" w:rsidP="0010716D">
            <w:pPr>
              <w:pStyle w:val="prastasis1"/>
              <w:keepNext/>
              <w:keepLines/>
              <w:spacing w:line="276" w:lineRule="auto"/>
              <w:outlineLvl w:val="8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Mokinio v</w:t>
            </w:r>
            <w:r w:rsidR="00D03C8A" w:rsidRPr="00DA3272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lt-LT"/>
              </w:rPr>
              <w:t>eiklos lapas</w:t>
            </w:r>
          </w:p>
        </w:tc>
        <w:tc>
          <w:tcPr>
            <w:tcW w:w="6804" w:type="dxa"/>
            <w:noWrap/>
            <w:tcMar>
              <w:left w:w="57" w:type="dxa"/>
              <w:right w:w="57" w:type="dxa"/>
            </w:tcMar>
          </w:tcPr>
          <w:p w:rsidR="00C2603B" w:rsidRPr="00DA3272" w:rsidRDefault="00D03C8A" w:rsidP="0010716D">
            <w:pPr>
              <w:pStyle w:val="prastasis1"/>
              <w:spacing w:line="276" w:lineRule="auto"/>
              <w:rPr>
                <w:rFonts w:ascii="Times New Roman" w:eastAsia="Times New Roman" w:hAnsi="Times New Roman" w:cs="Times New Roman"/>
                <w:i/>
                <w:color w:val="auto"/>
                <w:sz w:val="24"/>
                <w:szCs w:val="24"/>
                <w:lang w:val="lt-LT"/>
              </w:rPr>
            </w:pPr>
            <w:r w:rsidRPr="00DA3272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lt-LT"/>
              </w:rPr>
              <w:t>Šviesos lūžio tyrimas</w:t>
            </w:r>
          </w:p>
        </w:tc>
      </w:tr>
    </w:tbl>
    <w:p w:rsidR="00C2603B" w:rsidRPr="007D4979" w:rsidRDefault="00C2603B">
      <w:pPr>
        <w:pStyle w:val="prastasis1"/>
        <w:rPr>
          <w:color w:val="auto"/>
          <w:sz w:val="24"/>
          <w:szCs w:val="24"/>
          <w:lang w:val="lt-LT"/>
        </w:rPr>
      </w:pPr>
    </w:p>
    <w:p w:rsidR="00BA5F2D" w:rsidRDefault="00BA5F2D">
      <w:pPr>
        <w:rPr>
          <w:color w:val="auto"/>
          <w:sz w:val="24"/>
          <w:szCs w:val="24"/>
          <w:lang w:val="lt-LT"/>
        </w:rPr>
      </w:pPr>
    </w:p>
    <w:sectPr w:rsidR="00BA5F2D" w:rsidSect="00714911">
      <w:footerReference w:type="even" r:id="rId9"/>
      <w:footerReference w:type="default" r:id="rId10"/>
      <w:pgSz w:w="11900" w:h="16840"/>
      <w:pgMar w:top="1134" w:right="851" w:bottom="567" w:left="1134" w:header="0" w:footer="720" w:gutter="0"/>
      <w:pgNumType w:start="1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645E35" w:rsidRDefault="00645E35" w:rsidP="008E6AE2">
      <w:pPr>
        <w:spacing w:line="240" w:lineRule="auto"/>
      </w:pPr>
      <w:r>
        <w:separator/>
      </w:r>
    </w:p>
  </w:endnote>
  <w:endnote w:type="continuationSeparator" w:id="0">
    <w:p w:rsidR="00645E35" w:rsidRDefault="00645E35" w:rsidP="008E6AE2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BA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E6AE2" w:rsidRDefault="00C77E85" w:rsidP="00843097">
    <w:pPr>
      <w:pStyle w:val="Porat"/>
      <w:framePr w:wrap="around" w:vAnchor="text" w:hAnchor="margin" w:xAlign="center" w:y="1"/>
      <w:rPr>
        <w:rStyle w:val="Puslapionumeris"/>
      </w:rPr>
    </w:pPr>
    <w:r>
      <w:rPr>
        <w:rStyle w:val="Puslapionumeris"/>
      </w:rPr>
      <w:fldChar w:fldCharType="begin"/>
    </w:r>
    <w:r w:rsidR="008E6AE2">
      <w:rPr>
        <w:rStyle w:val="Puslapionumeris"/>
      </w:rPr>
      <w:instrText xml:space="preserve">PAGE  </w:instrText>
    </w:r>
    <w:r>
      <w:rPr>
        <w:rStyle w:val="Puslapionumeris"/>
      </w:rPr>
      <w:fldChar w:fldCharType="end"/>
    </w:r>
  </w:p>
  <w:p w:rsidR="008E6AE2" w:rsidRDefault="008E6AE2">
    <w:pPr>
      <w:pStyle w:val="Porat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E6AE2" w:rsidRDefault="00C77E85" w:rsidP="00843097">
    <w:pPr>
      <w:pStyle w:val="Porat"/>
      <w:framePr w:wrap="around" w:vAnchor="text" w:hAnchor="margin" w:xAlign="center" w:y="1"/>
      <w:rPr>
        <w:rStyle w:val="Puslapionumeris"/>
      </w:rPr>
    </w:pPr>
    <w:r>
      <w:rPr>
        <w:rStyle w:val="Puslapionumeris"/>
      </w:rPr>
      <w:fldChar w:fldCharType="begin"/>
    </w:r>
    <w:r w:rsidR="008E6AE2">
      <w:rPr>
        <w:rStyle w:val="Puslapionumeris"/>
      </w:rPr>
      <w:instrText xml:space="preserve">PAGE  </w:instrText>
    </w:r>
    <w:r>
      <w:rPr>
        <w:rStyle w:val="Puslapionumeris"/>
      </w:rPr>
      <w:fldChar w:fldCharType="separate"/>
    </w:r>
    <w:r w:rsidR="00BB337A">
      <w:rPr>
        <w:rStyle w:val="Puslapionumeris"/>
        <w:noProof/>
      </w:rPr>
      <w:t>2</w:t>
    </w:r>
    <w:r>
      <w:rPr>
        <w:rStyle w:val="Puslapionumeris"/>
      </w:rPr>
      <w:fldChar w:fldCharType="end"/>
    </w:r>
  </w:p>
  <w:p w:rsidR="008E6AE2" w:rsidRDefault="008E6AE2">
    <w:pPr>
      <w:pStyle w:val="Porat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645E35" w:rsidRDefault="00645E35" w:rsidP="008E6AE2">
      <w:pPr>
        <w:spacing w:line="240" w:lineRule="auto"/>
      </w:pPr>
      <w:r>
        <w:separator/>
      </w:r>
    </w:p>
  </w:footnote>
  <w:footnote w:type="continuationSeparator" w:id="0">
    <w:p w:rsidR="00645E35" w:rsidRDefault="00645E35" w:rsidP="008E6AE2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2613838"/>
    <w:multiLevelType w:val="hybridMultilevel"/>
    <w:tmpl w:val="93ACCD4C"/>
    <w:lvl w:ilvl="0" w:tplc="D74C2BF6">
      <w:start w:val="1"/>
      <w:numFmt w:val="decimal"/>
      <w:lvlText w:val="%1."/>
      <w:lvlJc w:val="left"/>
      <w:pPr>
        <w:ind w:left="720" w:hanging="360"/>
      </w:pPr>
      <w:rPr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92B3510"/>
    <w:multiLevelType w:val="multilevel"/>
    <w:tmpl w:val="F85C93EC"/>
    <w:lvl w:ilvl="0">
      <w:start w:val="1"/>
      <w:numFmt w:val="decimal"/>
      <w:lvlText w:val="%1."/>
      <w:lvlJc w:val="left"/>
      <w:pPr>
        <w:ind w:left="360" w:hanging="360"/>
      </w:pPr>
      <w:rPr>
        <w:b/>
        <w:color w:val="auto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>
    <w:nsid w:val="1B430A8E"/>
    <w:multiLevelType w:val="hybridMultilevel"/>
    <w:tmpl w:val="285A906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F2B754A"/>
    <w:multiLevelType w:val="multilevel"/>
    <w:tmpl w:val="B48E389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4">
    <w:nsid w:val="228876AA"/>
    <w:multiLevelType w:val="multilevel"/>
    <w:tmpl w:val="35E4D998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5">
    <w:nsid w:val="333F3745"/>
    <w:multiLevelType w:val="multilevel"/>
    <w:tmpl w:val="4524F702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6">
    <w:nsid w:val="36AA4F88"/>
    <w:multiLevelType w:val="hybridMultilevel"/>
    <w:tmpl w:val="D66CA65A"/>
    <w:lvl w:ilvl="0" w:tplc="54363514">
      <w:start w:val="3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484E2CAB"/>
    <w:multiLevelType w:val="hybridMultilevel"/>
    <w:tmpl w:val="8A36A888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>
    <w:nsid w:val="4DF9094E"/>
    <w:multiLevelType w:val="multilevel"/>
    <w:tmpl w:val="3BC6648E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9">
    <w:nsid w:val="50B61C27"/>
    <w:multiLevelType w:val="hybridMultilevel"/>
    <w:tmpl w:val="D4E61964"/>
    <w:lvl w:ilvl="0" w:tplc="DB1C5B38">
      <w:start w:val="5"/>
      <w:numFmt w:val="decimal"/>
      <w:lvlText w:val="%1."/>
      <w:lvlJc w:val="left"/>
      <w:pPr>
        <w:ind w:left="0" w:firstLine="0"/>
      </w:pPr>
      <w:rPr>
        <w:rFonts w:hint="default"/>
        <w:color w:val="00000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62897D4D"/>
    <w:multiLevelType w:val="hybridMultilevel"/>
    <w:tmpl w:val="B37C118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63E356B"/>
    <w:multiLevelType w:val="multilevel"/>
    <w:tmpl w:val="12A6D7DE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2">
    <w:nsid w:val="6B851732"/>
    <w:multiLevelType w:val="multilevel"/>
    <w:tmpl w:val="2DA8CB5E"/>
    <w:lvl w:ilvl="0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13">
    <w:nsid w:val="71A75A81"/>
    <w:multiLevelType w:val="multilevel"/>
    <w:tmpl w:val="4524F702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4">
    <w:nsid w:val="7D003FDE"/>
    <w:multiLevelType w:val="multilevel"/>
    <w:tmpl w:val="F4F855B0"/>
    <w:lvl w:ilvl="0">
      <w:start w:val="1"/>
      <w:numFmt w:val="bullet"/>
      <w:lvlText w:val="●"/>
      <w:lvlJc w:val="left"/>
      <w:pPr>
        <w:ind w:left="36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Arial" w:eastAsia="Arial" w:hAnsi="Arial" w:cs="Arial"/>
      </w:rPr>
    </w:lvl>
  </w:abstractNum>
  <w:abstractNum w:abstractNumId="15">
    <w:nsid w:val="7EF5544C"/>
    <w:multiLevelType w:val="hybridMultilevel"/>
    <w:tmpl w:val="44BA0D2E"/>
    <w:lvl w:ilvl="0" w:tplc="04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5"/>
  </w:num>
  <w:num w:numId="3">
    <w:abstractNumId w:val="13"/>
  </w:num>
  <w:num w:numId="4">
    <w:abstractNumId w:val="10"/>
  </w:num>
  <w:num w:numId="5">
    <w:abstractNumId w:val="2"/>
  </w:num>
  <w:num w:numId="6">
    <w:abstractNumId w:val="0"/>
  </w:num>
  <w:num w:numId="7">
    <w:abstractNumId w:val="1"/>
  </w:num>
  <w:num w:numId="8">
    <w:abstractNumId w:val="9"/>
  </w:num>
  <w:num w:numId="9">
    <w:abstractNumId w:val="12"/>
  </w:num>
  <w:num w:numId="10">
    <w:abstractNumId w:val="8"/>
  </w:num>
  <w:num w:numId="11">
    <w:abstractNumId w:val="4"/>
  </w:num>
  <w:num w:numId="12">
    <w:abstractNumId w:val="15"/>
  </w:num>
  <w:num w:numId="13">
    <w:abstractNumId w:val="3"/>
  </w:num>
  <w:num w:numId="14">
    <w:abstractNumId w:val="7"/>
  </w:num>
  <w:num w:numId="15">
    <w:abstractNumId w:val="6"/>
  </w:num>
  <w:num w:numId="16">
    <w:abstractNumId w:val="1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isplayBackgroundShape/>
  <w:proofState w:spelling="clean" w:grammar="clean"/>
  <w:defaultTabStop w:val="720"/>
  <w:hyphenationZone w:val="396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bA0MLc0NjcwMTKzMDFQ0lEKTi0uzszPAykwrAUAcO+koCwAAAA="/>
  </w:docVars>
  <w:rsids>
    <w:rsidRoot w:val="00C2603B"/>
    <w:rsid w:val="0000771E"/>
    <w:rsid w:val="0001061A"/>
    <w:rsid w:val="00017EC6"/>
    <w:rsid w:val="00020026"/>
    <w:rsid w:val="000356EE"/>
    <w:rsid w:val="000563F4"/>
    <w:rsid w:val="000758DA"/>
    <w:rsid w:val="00082459"/>
    <w:rsid w:val="0008249C"/>
    <w:rsid w:val="00085F2B"/>
    <w:rsid w:val="00087513"/>
    <w:rsid w:val="00093A31"/>
    <w:rsid w:val="000B1D60"/>
    <w:rsid w:val="000B6D3D"/>
    <w:rsid w:val="000D5639"/>
    <w:rsid w:val="000E2DE7"/>
    <w:rsid w:val="000E36A1"/>
    <w:rsid w:val="0010716D"/>
    <w:rsid w:val="00110C4E"/>
    <w:rsid w:val="00111323"/>
    <w:rsid w:val="00114492"/>
    <w:rsid w:val="001156E5"/>
    <w:rsid w:val="001263B6"/>
    <w:rsid w:val="00144964"/>
    <w:rsid w:val="00145F47"/>
    <w:rsid w:val="001534B4"/>
    <w:rsid w:val="001561E3"/>
    <w:rsid w:val="00190A33"/>
    <w:rsid w:val="00191373"/>
    <w:rsid w:val="001A2149"/>
    <w:rsid w:val="001B0CFE"/>
    <w:rsid w:val="001B41D0"/>
    <w:rsid w:val="001B7D38"/>
    <w:rsid w:val="001C2820"/>
    <w:rsid w:val="001C2BD3"/>
    <w:rsid w:val="001D22D9"/>
    <w:rsid w:val="001E0B78"/>
    <w:rsid w:val="0021096D"/>
    <w:rsid w:val="0024630D"/>
    <w:rsid w:val="0025160F"/>
    <w:rsid w:val="00263333"/>
    <w:rsid w:val="00271D74"/>
    <w:rsid w:val="002766F0"/>
    <w:rsid w:val="00296B05"/>
    <w:rsid w:val="002D6A07"/>
    <w:rsid w:val="002E3C18"/>
    <w:rsid w:val="00320758"/>
    <w:rsid w:val="003276F4"/>
    <w:rsid w:val="00372B98"/>
    <w:rsid w:val="003730FD"/>
    <w:rsid w:val="00377D4E"/>
    <w:rsid w:val="003B25B7"/>
    <w:rsid w:val="003C581E"/>
    <w:rsid w:val="003D34F8"/>
    <w:rsid w:val="003E1AF3"/>
    <w:rsid w:val="003E314D"/>
    <w:rsid w:val="003F23E5"/>
    <w:rsid w:val="004156FE"/>
    <w:rsid w:val="00415A8C"/>
    <w:rsid w:val="00427BB7"/>
    <w:rsid w:val="00430EC3"/>
    <w:rsid w:val="00436C67"/>
    <w:rsid w:val="00444FBF"/>
    <w:rsid w:val="00457B04"/>
    <w:rsid w:val="00470196"/>
    <w:rsid w:val="004701ED"/>
    <w:rsid w:val="00470E5D"/>
    <w:rsid w:val="004A0A17"/>
    <w:rsid w:val="004A196F"/>
    <w:rsid w:val="004C4B9A"/>
    <w:rsid w:val="004D129B"/>
    <w:rsid w:val="004F3E71"/>
    <w:rsid w:val="00500253"/>
    <w:rsid w:val="00517226"/>
    <w:rsid w:val="005232A3"/>
    <w:rsid w:val="00533BA7"/>
    <w:rsid w:val="00541E7C"/>
    <w:rsid w:val="005463BF"/>
    <w:rsid w:val="00552E5D"/>
    <w:rsid w:val="00556E0D"/>
    <w:rsid w:val="005675A3"/>
    <w:rsid w:val="00573A05"/>
    <w:rsid w:val="005A734C"/>
    <w:rsid w:val="005C7B84"/>
    <w:rsid w:val="005F7E86"/>
    <w:rsid w:val="00604280"/>
    <w:rsid w:val="00605576"/>
    <w:rsid w:val="00622D20"/>
    <w:rsid w:val="00634E84"/>
    <w:rsid w:val="00645E35"/>
    <w:rsid w:val="00646408"/>
    <w:rsid w:val="00655655"/>
    <w:rsid w:val="006646E6"/>
    <w:rsid w:val="006A0278"/>
    <w:rsid w:val="006A571A"/>
    <w:rsid w:val="006C5DC0"/>
    <w:rsid w:val="006E7F5E"/>
    <w:rsid w:val="006F343D"/>
    <w:rsid w:val="00700D79"/>
    <w:rsid w:val="007077E1"/>
    <w:rsid w:val="00714911"/>
    <w:rsid w:val="007237C9"/>
    <w:rsid w:val="00727D48"/>
    <w:rsid w:val="007369D7"/>
    <w:rsid w:val="00736C68"/>
    <w:rsid w:val="00750394"/>
    <w:rsid w:val="00752E2F"/>
    <w:rsid w:val="0076787A"/>
    <w:rsid w:val="0077532C"/>
    <w:rsid w:val="007B7B01"/>
    <w:rsid w:val="007C2F37"/>
    <w:rsid w:val="007C547C"/>
    <w:rsid w:val="007D4979"/>
    <w:rsid w:val="007F434D"/>
    <w:rsid w:val="007F50B0"/>
    <w:rsid w:val="008013E5"/>
    <w:rsid w:val="00810CE0"/>
    <w:rsid w:val="00812089"/>
    <w:rsid w:val="008138D6"/>
    <w:rsid w:val="00824B73"/>
    <w:rsid w:val="0082564A"/>
    <w:rsid w:val="008366C1"/>
    <w:rsid w:val="00840C18"/>
    <w:rsid w:val="00842DA2"/>
    <w:rsid w:val="00852705"/>
    <w:rsid w:val="008B513F"/>
    <w:rsid w:val="008C6CF6"/>
    <w:rsid w:val="008D2E12"/>
    <w:rsid w:val="008D3817"/>
    <w:rsid w:val="008E3942"/>
    <w:rsid w:val="008E6AE2"/>
    <w:rsid w:val="00955CCA"/>
    <w:rsid w:val="00987148"/>
    <w:rsid w:val="009B2E3D"/>
    <w:rsid w:val="009C4295"/>
    <w:rsid w:val="009E2477"/>
    <w:rsid w:val="009E5070"/>
    <w:rsid w:val="00A02D08"/>
    <w:rsid w:val="00A10E20"/>
    <w:rsid w:val="00A223F7"/>
    <w:rsid w:val="00A36138"/>
    <w:rsid w:val="00A37603"/>
    <w:rsid w:val="00A54225"/>
    <w:rsid w:val="00A62F07"/>
    <w:rsid w:val="00A76189"/>
    <w:rsid w:val="00A911C2"/>
    <w:rsid w:val="00AA1084"/>
    <w:rsid w:val="00AB1A0D"/>
    <w:rsid w:val="00AB639E"/>
    <w:rsid w:val="00AE2012"/>
    <w:rsid w:val="00B063AF"/>
    <w:rsid w:val="00B10155"/>
    <w:rsid w:val="00B10A8F"/>
    <w:rsid w:val="00B117E0"/>
    <w:rsid w:val="00B31E1E"/>
    <w:rsid w:val="00B56332"/>
    <w:rsid w:val="00B56444"/>
    <w:rsid w:val="00B6671C"/>
    <w:rsid w:val="00B93897"/>
    <w:rsid w:val="00BA5F2D"/>
    <w:rsid w:val="00BA7A98"/>
    <w:rsid w:val="00BB337A"/>
    <w:rsid w:val="00BB6184"/>
    <w:rsid w:val="00BD171D"/>
    <w:rsid w:val="00BE1A25"/>
    <w:rsid w:val="00BF0C24"/>
    <w:rsid w:val="00C2603B"/>
    <w:rsid w:val="00C4161B"/>
    <w:rsid w:val="00C45D45"/>
    <w:rsid w:val="00C61124"/>
    <w:rsid w:val="00C6466A"/>
    <w:rsid w:val="00C77E85"/>
    <w:rsid w:val="00C8685E"/>
    <w:rsid w:val="00C909DD"/>
    <w:rsid w:val="00CA347F"/>
    <w:rsid w:val="00CC1088"/>
    <w:rsid w:val="00CC2027"/>
    <w:rsid w:val="00CC4D0E"/>
    <w:rsid w:val="00CE180A"/>
    <w:rsid w:val="00CF36DB"/>
    <w:rsid w:val="00D03C8A"/>
    <w:rsid w:val="00D10EA4"/>
    <w:rsid w:val="00D229B6"/>
    <w:rsid w:val="00D3122A"/>
    <w:rsid w:val="00D3557E"/>
    <w:rsid w:val="00D42994"/>
    <w:rsid w:val="00D5176E"/>
    <w:rsid w:val="00D6378D"/>
    <w:rsid w:val="00D77B3C"/>
    <w:rsid w:val="00D811B1"/>
    <w:rsid w:val="00D97D2A"/>
    <w:rsid w:val="00DA3272"/>
    <w:rsid w:val="00DD0100"/>
    <w:rsid w:val="00DD6732"/>
    <w:rsid w:val="00E144DB"/>
    <w:rsid w:val="00E25BE1"/>
    <w:rsid w:val="00E30D91"/>
    <w:rsid w:val="00E35F6A"/>
    <w:rsid w:val="00E37430"/>
    <w:rsid w:val="00E61BF1"/>
    <w:rsid w:val="00E71182"/>
    <w:rsid w:val="00EB48E3"/>
    <w:rsid w:val="00EE3BB9"/>
    <w:rsid w:val="00EF00EC"/>
    <w:rsid w:val="00EF6F00"/>
    <w:rsid w:val="00F064F9"/>
    <w:rsid w:val="00F17018"/>
    <w:rsid w:val="00F27BEE"/>
    <w:rsid w:val="00F54977"/>
    <w:rsid w:val="00F6479A"/>
    <w:rsid w:val="00F821B2"/>
    <w:rsid w:val="00FA3822"/>
    <w:rsid w:val="00FA6801"/>
    <w:rsid w:val="00FD01BE"/>
    <w:rsid w:val="00FD66B4"/>
    <w:rsid w:val="00FF116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prastasis">
    <w:name w:val="Normal"/>
    <w:qFormat/>
    <w:rsid w:val="009E2477"/>
  </w:style>
  <w:style w:type="paragraph" w:styleId="Antrat1">
    <w:name w:val="heading 1"/>
    <w:basedOn w:val="prastasis1"/>
    <w:next w:val="prastasis1"/>
    <w:rsid w:val="009E2477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Antrat2">
    <w:name w:val="heading 2"/>
    <w:basedOn w:val="prastasis1"/>
    <w:next w:val="prastasis1"/>
    <w:rsid w:val="009E2477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Antrat3">
    <w:name w:val="heading 3"/>
    <w:basedOn w:val="prastasis1"/>
    <w:next w:val="prastasis1"/>
    <w:rsid w:val="009E2477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Antrat4">
    <w:name w:val="heading 4"/>
    <w:basedOn w:val="prastasis1"/>
    <w:next w:val="prastasis1"/>
    <w:rsid w:val="009E2477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Antrat5">
    <w:name w:val="heading 5"/>
    <w:basedOn w:val="prastasis1"/>
    <w:next w:val="prastasis1"/>
    <w:rsid w:val="009E2477"/>
    <w:pPr>
      <w:keepNext/>
      <w:keepLines/>
      <w:spacing w:before="240" w:after="80"/>
      <w:outlineLvl w:val="4"/>
    </w:pPr>
    <w:rPr>
      <w:color w:val="666666"/>
    </w:rPr>
  </w:style>
  <w:style w:type="paragraph" w:styleId="Antrat6">
    <w:name w:val="heading 6"/>
    <w:basedOn w:val="prastasis1"/>
    <w:next w:val="prastasis1"/>
    <w:rsid w:val="009E2477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customStyle="1" w:styleId="prastasis1">
    <w:name w:val="Įprastasis1"/>
    <w:rsid w:val="009E2477"/>
  </w:style>
  <w:style w:type="paragraph" w:styleId="Pavadinimas">
    <w:name w:val="Title"/>
    <w:basedOn w:val="prastasis1"/>
    <w:next w:val="prastasis1"/>
    <w:rsid w:val="009E2477"/>
    <w:pPr>
      <w:keepNext/>
      <w:keepLines/>
      <w:spacing w:after="60"/>
    </w:pPr>
    <w:rPr>
      <w:sz w:val="52"/>
      <w:szCs w:val="52"/>
    </w:rPr>
  </w:style>
  <w:style w:type="paragraph" w:styleId="Antrinispavadinimas">
    <w:name w:val="Subtitle"/>
    <w:basedOn w:val="prastasis1"/>
    <w:next w:val="prastasis1"/>
    <w:rsid w:val="009E2477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prastojilentel"/>
    <w:rsid w:val="009E2477"/>
    <w:pPr>
      <w:spacing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377D4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377D4E"/>
    <w:rPr>
      <w:rFonts w:ascii="Tahoma" w:hAnsi="Tahoma" w:cs="Tahoma"/>
      <w:sz w:val="16"/>
      <w:szCs w:val="16"/>
    </w:rPr>
  </w:style>
  <w:style w:type="paragraph" w:styleId="Sraopastraipa">
    <w:name w:val="List Paragraph"/>
    <w:basedOn w:val="prastasis"/>
    <w:uiPriority w:val="34"/>
    <w:qFormat/>
    <w:rsid w:val="00C6466A"/>
    <w:pPr>
      <w:ind w:left="720"/>
      <w:contextualSpacing/>
    </w:pPr>
  </w:style>
  <w:style w:type="character" w:styleId="Komentaronuoroda">
    <w:name w:val="annotation reference"/>
    <w:basedOn w:val="Numatytasispastraiposriftas"/>
    <w:uiPriority w:val="99"/>
    <w:semiHidden/>
    <w:unhideWhenUsed/>
    <w:rsid w:val="007F434D"/>
    <w:rPr>
      <w:sz w:val="16"/>
      <w:szCs w:val="16"/>
    </w:rPr>
  </w:style>
  <w:style w:type="paragraph" w:styleId="Komentarotekstas">
    <w:name w:val="annotation text"/>
    <w:basedOn w:val="prastasis"/>
    <w:link w:val="KomentarotekstasDiagrama"/>
    <w:uiPriority w:val="99"/>
    <w:semiHidden/>
    <w:unhideWhenUsed/>
    <w:rsid w:val="007F434D"/>
    <w:pPr>
      <w:spacing w:line="240" w:lineRule="auto"/>
    </w:pPr>
    <w:rPr>
      <w:sz w:val="20"/>
      <w:szCs w:val="20"/>
    </w:r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semiHidden/>
    <w:rsid w:val="007F434D"/>
    <w:rPr>
      <w:sz w:val="20"/>
      <w:szCs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7F434D"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sid w:val="007F434D"/>
    <w:rPr>
      <w:b/>
      <w:bCs/>
      <w:sz w:val="20"/>
      <w:szCs w:val="20"/>
    </w:rPr>
  </w:style>
  <w:style w:type="character" w:styleId="Hipersaitas">
    <w:name w:val="Hyperlink"/>
    <w:basedOn w:val="Numatytasispastraiposriftas"/>
    <w:uiPriority w:val="99"/>
    <w:unhideWhenUsed/>
    <w:rsid w:val="00500253"/>
    <w:rPr>
      <w:color w:val="0000FF" w:themeColor="hyperlink"/>
      <w:u w:val="single"/>
    </w:rPr>
  </w:style>
  <w:style w:type="table" w:styleId="Lentelstinklelis">
    <w:name w:val="Table Grid"/>
    <w:basedOn w:val="prastojilentel"/>
    <w:uiPriority w:val="59"/>
    <w:rsid w:val="00A62F07"/>
    <w:pPr>
      <w:spacing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ataisymai">
    <w:name w:val="Revision"/>
    <w:hidden/>
    <w:uiPriority w:val="99"/>
    <w:semiHidden/>
    <w:rsid w:val="008D2E12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line="240" w:lineRule="auto"/>
    </w:pPr>
  </w:style>
  <w:style w:type="paragraph" w:styleId="Antrat">
    <w:name w:val="caption"/>
    <w:basedOn w:val="prastasis"/>
    <w:next w:val="prastasis"/>
    <w:uiPriority w:val="35"/>
    <w:unhideWhenUsed/>
    <w:qFormat/>
    <w:rsid w:val="00DD0100"/>
    <w:pPr>
      <w:spacing w:after="200" w:line="240" w:lineRule="auto"/>
    </w:pPr>
    <w:rPr>
      <w:b/>
      <w:bCs/>
      <w:color w:val="4F81BD" w:themeColor="accent1"/>
      <w:sz w:val="18"/>
      <w:szCs w:val="18"/>
    </w:rPr>
  </w:style>
  <w:style w:type="paragraph" w:styleId="Porat">
    <w:name w:val="footer"/>
    <w:basedOn w:val="prastasis"/>
    <w:link w:val="PoratDiagrama"/>
    <w:uiPriority w:val="99"/>
    <w:unhideWhenUsed/>
    <w:rsid w:val="008E6AE2"/>
    <w:pPr>
      <w:tabs>
        <w:tab w:val="center" w:pos="4320"/>
        <w:tab w:val="right" w:pos="8640"/>
      </w:tabs>
      <w:spacing w:line="240" w:lineRule="auto"/>
    </w:pPr>
  </w:style>
  <w:style w:type="character" w:customStyle="1" w:styleId="PoratDiagrama">
    <w:name w:val="Poraštė Diagrama"/>
    <w:basedOn w:val="Numatytasispastraiposriftas"/>
    <w:link w:val="Porat"/>
    <w:uiPriority w:val="99"/>
    <w:rsid w:val="008E6AE2"/>
  </w:style>
  <w:style w:type="character" w:styleId="Puslapionumeris">
    <w:name w:val="page number"/>
    <w:basedOn w:val="Numatytasispastraiposriftas"/>
    <w:uiPriority w:val="99"/>
    <w:semiHidden/>
    <w:unhideWhenUsed/>
    <w:rsid w:val="008E6AE2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 mv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E2477"/>
  </w:style>
  <w:style w:type="paragraph" w:styleId="Heading1">
    <w:name w:val="heading 1"/>
    <w:basedOn w:val="prastasis1"/>
    <w:next w:val="prastasis1"/>
    <w:rsid w:val="009E2477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prastasis1"/>
    <w:next w:val="prastasis1"/>
    <w:rsid w:val="009E2477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prastasis1"/>
    <w:next w:val="prastasis1"/>
    <w:rsid w:val="009E2477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prastasis1"/>
    <w:next w:val="prastasis1"/>
    <w:rsid w:val="009E2477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prastasis1"/>
    <w:next w:val="prastasis1"/>
    <w:rsid w:val="009E2477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prastasis1"/>
    <w:next w:val="prastasis1"/>
    <w:rsid w:val="009E2477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rastasis1">
    <w:name w:val="Įprastasis1"/>
    <w:rsid w:val="009E2477"/>
  </w:style>
  <w:style w:type="paragraph" w:styleId="Title">
    <w:name w:val="Title"/>
    <w:basedOn w:val="prastasis1"/>
    <w:next w:val="prastasis1"/>
    <w:rsid w:val="009E2477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prastasis1"/>
    <w:next w:val="prastasis1"/>
    <w:rsid w:val="009E2477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9E2477"/>
    <w:pPr>
      <w:spacing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77D4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7D4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6466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7F434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F434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F434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F434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F434D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500253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A62F07"/>
    <w:pPr>
      <w:spacing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Revision">
    <w:name w:val="Revision"/>
    <w:hidden/>
    <w:uiPriority w:val="99"/>
    <w:semiHidden/>
    <w:rsid w:val="008D2E12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line="240" w:lineRule="auto"/>
    </w:pPr>
  </w:style>
  <w:style w:type="paragraph" w:styleId="Caption">
    <w:name w:val="caption"/>
    <w:basedOn w:val="Normal"/>
    <w:next w:val="Normal"/>
    <w:uiPriority w:val="35"/>
    <w:unhideWhenUsed/>
    <w:qFormat/>
    <w:rsid w:val="00DD0100"/>
    <w:pPr>
      <w:spacing w:after="200" w:line="240" w:lineRule="auto"/>
    </w:pPr>
    <w:rPr>
      <w:b/>
      <w:bCs/>
      <w:color w:val="4F81BD" w:themeColor="accent1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8E6AE2"/>
    <w:pPr>
      <w:tabs>
        <w:tab w:val="center" w:pos="4320"/>
        <w:tab w:val="right" w:pos="864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6AE2"/>
  </w:style>
  <w:style w:type="character" w:styleId="PageNumber">
    <w:name w:val="page number"/>
    <w:basedOn w:val="DefaultParagraphFont"/>
    <w:uiPriority w:val="99"/>
    <w:semiHidden/>
    <w:unhideWhenUsed/>
    <w:rsid w:val="008E6AE2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39797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9" Type="http://schemas.microsoft.com/office/2007/relationships/stylesWithEffects" Target="stylesWithEffect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1F1CA4A-8F87-4835-9162-F62DA8EC77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1772</Words>
  <Characters>1011</Characters>
  <Application>Microsoft Office Word</Application>
  <DocSecurity>0</DocSecurity>
  <Lines>8</Lines>
  <Paragraphs>5</Paragraphs>
  <ScaleCrop>false</ScaleCrop>
  <HeadingPairs>
    <vt:vector size="6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VUTFAI</Company>
  <LinksUpToDate>false</LinksUpToDate>
  <CharactersWithSpaces>277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tanas Dzimidavicius</dc:creator>
  <cp:lastModifiedBy>Giedrė</cp:lastModifiedBy>
  <cp:revision>5</cp:revision>
  <cp:lastPrinted>2017-10-22T20:07:00Z</cp:lastPrinted>
  <dcterms:created xsi:type="dcterms:W3CDTF">2018-10-08T12:18:00Z</dcterms:created>
  <dcterms:modified xsi:type="dcterms:W3CDTF">2018-11-08T09:08:00Z</dcterms:modified>
</cp:coreProperties>
</file>